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8E2D4" w14:textId="022146DF" w:rsidR="000F237F" w:rsidRDefault="000F237F" w:rsidP="000F237F"/>
    <w:bookmarkStart w:id="0" w:name="_Hlk84542800"/>
    <w:p w14:paraId="59691E3A" w14:textId="24C6B3A0" w:rsidR="00A20594" w:rsidRPr="00B83360" w:rsidRDefault="00A20594" w:rsidP="002A2999">
      <w:pPr>
        <w:rPr>
          <w:rFonts w:ascii="Times New Roman" w:hAnsi="Times New Roman" w:cs="Times New Roman"/>
          <w:sz w:val="24"/>
          <w:szCs w:val="24"/>
        </w:rPr>
      </w:pPr>
      <w:r w:rsidRPr="00275B3F">
        <w:rPr>
          <w:rFonts w:ascii="Times New Roman" w:hAnsi="Times New Roman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99DF02" wp14:editId="6B9EE6B0">
                <wp:simplePos x="0" y="0"/>
                <wp:positionH relativeFrom="column">
                  <wp:posOffset>-414020</wp:posOffset>
                </wp:positionH>
                <wp:positionV relativeFrom="paragraph">
                  <wp:posOffset>182245</wp:posOffset>
                </wp:positionV>
                <wp:extent cx="0" cy="1350010"/>
                <wp:effectExtent l="0" t="0" r="12700" b="8890"/>
                <wp:wrapNone/>
                <wp:docPr id="8" name="Connettore dirit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3500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CAF361" id="Connettore diritto 20" o:spid="_x0000_s1026" style="position:absolute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6pt,14.35pt" to="-32.6pt,120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" strokecolor="windowText" strokeweight=".5pt">
                <v:stroke joinstyle="miter"/>
              </v:line>
            </w:pict>
          </mc:Fallback>
        </mc:AlternateContent>
      </w:r>
      <w:r w:rsidRPr="00275B3F">
        <w:rPr>
          <w:rFonts w:ascii="Times New Roman" w:hAnsi="Times New Roman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461F31" wp14:editId="75E5B832">
                <wp:simplePos x="0" y="0"/>
                <wp:positionH relativeFrom="column">
                  <wp:posOffset>-411642</wp:posOffset>
                </wp:positionH>
                <wp:positionV relativeFrom="paragraph">
                  <wp:posOffset>172720</wp:posOffset>
                </wp:positionV>
                <wp:extent cx="5781675" cy="9525"/>
                <wp:effectExtent l="0" t="0" r="22225" b="15875"/>
                <wp:wrapNone/>
                <wp:docPr id="4" name="Connettore dirit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D08102" id="Connettore diritto 2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4pt,13.6pt" to="422.85pt,1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" strokecolor="windowText" strokeweight=".5pt">
                <v:stroke joinstyle="miter"/>
              </v:line>
            </w:pict>
          </mc:Fallback>
        </mc:AlternateContent>
      </w:r>
      <w:r w:rsidRPr="00275B3F">
        <w:rPr>
          <w:rFonts w:ascii="Times New Roman" w:hAnsi="Times New Roman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2C3D14" wp14:editId="24E8161E">
                <wp:simplePos x="0" y="0"/>
                <wp:positionH relativeFrom="column">
                  <wp:posOffset>5369353</wp:posOffset>
                </wp:positionH>
                <wp:positionV relativeFrom="paragraph">
                  <wp:posOffset>178892</wp:posOffset>
                </wp:positionV>
                <wp:extent cx="576" cy="1350335"/>
                <wp:effectExtent l="0" t="0" r="12700" b="8890"/>
                <wp:wrapNone/>
                <wp:docPr id="7" name="Connettore dirit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6" cy="135033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4AC32" id="Connettore diritto 20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2.8pt,14.1pt" to="422.85pt,12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" strokecolor="windowText" strokeweight=".5pt">
                <v:stroke joinstyle="miter"/>
              </v:line>
            </w:pict>
          </mc:Fallback>
        </mc:AlternateContent>
      </w:r>
    </w:p>
    <w:p w14:paraId="30B98E6F" w14:textId="204B4298" w:rsidR="00A20594" w:rsidRPr="00B83360" w:rsidRDefault="00A20594" w:rsidP="002A2999">
      <w:pPr>
        <w:contextualSpacing/>
        <w:rPr>
          <w:rFonts w:ascii="Times New Roman" w:hAnsi="Times New Roman" w:cs="Times New Roman"/>
          <w:i/>
          <w:color w:val="008000"/>
          <w:sz w:val="24"/>
          <w:szCs w:val="24"/>
        </w:rPr>
      </w:pPr>
      <w:r w:rsidRPr="00B8336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0F77CF" wp14:editId="7573F94B">
                <wp:simplePos x="0" y="0"/>
                <wp:positionH relativeFrom="column">
                  <wp:posOffset>2531745</wp:posOffset>
                </wp:positionH>
                <wp:positionV relativeFrom="paragraph">
                  <wp:posOffset>186055</wp:posOffset>
                </wp:positionV>
                <wp:extent cx="1143000" cy="571500"/>
                <wp:effectExtent l="0" t="0" r="0" b="0"/>
                <wp:wrapNone/>
                <wp:docPr id="3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78398" w14:textId="77777777" w:rsidR="00A20594" w:rsidRPr="002A2999" w:rsidRDefault="00A20594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usei di marca-line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0F77CF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199.35pt;margin-top:14.65pt;width:90pt;height: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">
                <v:path arrowok="t"/>
                <v:textbox>
                  <w:txbxContent>
                    <w:p w14:paraId="56278398" w14:textId="77777777" w:rsidR="00A20594" w:rsidRPr="002A2999" w:rsidRDefault="00A20594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usei di marca-linea</w:t>
                      </w:r>
                    </w:p>
                  </w:txbxContent>
                </v:textbox>
              </v:shape>
            </w:pict>
          </mc:Fallback>
        </mc:AlternateContent>
      </w:r>
      <w:r w:rsidRPr="00B8336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2F9BD1" wp14:editId="26799E95">
                <wp:simplePos x="0" y="0"/>
                <wp:positionH relativeFrom="margin">
                  <wp:posOffset>-314325</wp:posOffset>
                </wp:positionH>
                <wp:positionV relativeFrom="paragraph">
                  <wp:posOffset>200660</wp:posOffset>
                </wp:positionV>
                <wp:extent cx="1143000" cy="571500"/>
                <wp:effectExtent l="0" t="0" r="19050" b="19050"/>
                <wp:wrapNone/>
                <wp:docPr id="34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25FCF" w14:textId="77777777" w:rsidR="00A20594" w:rsidRPr="002A2999" w:rsidRDefault="00A20594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usei </w:t>
                            </w:r>
                          </w:p>
                          <w:p w14:paraId="71D26BC7" w14:textId="1CC3A0BC" w:rsidR="00A20594" w:rsidRPr="002A2999" w:rsidRDefault="002A2999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bookmarkStart w:id="1" w:name="_GoBack"/>
                            <w:bookmarkEnd w:id="1"/>
                            <w:r w:rsidR="00A20594"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mplement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2F9BD1" id="Text Box 58" o:spid="_x0000_s1027" type="#_x0000_t202" style="position:absolute;margin-left:-24.75pt;margin-top:15.8pt;width:90pt;height: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">
                <v:path arrowok="t"/>
                <v:textbox>
                  <w:txbxContent>
                    <w:p w14:paraId="4F725FCF" w14:textId="77777777" w:rsidR="00A20594" w:rsidRPr="002A2999" w:rsidRDefault="00A20594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usei </w:t>
                      </w:r>
                    </w:p>
                    <w:p w14:paraId="71D26BC7" w14:textId="1CC3A0BC" w:rsidR="00A20594" w:rsidRPr="002A2999" w:rsidRDefault="002A2999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bookmarkStart w:id="2" w:name="_GoBack"/>
                      <w:bookmarkEnd w:id="2"/>
                      <w:r w:rsidR="00A20594"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mplementar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99F95C" w14:textId="6DFF5D8D" w:rsidR="00A20594" w:rsidRPr="00B83360" w:rsidRDefault="00A20594" w:rsidP="002A2999">
      <w:pPr>
        <w:ind w:left="720"/>
        <w:contextualSpacing/>
        <w:rPr>
          <w:rFonts w:ascii="Times New Roman" w:hAnsi="Times New Roman" w:cs="Times New Roman"/>
          <w:i/>
          <w:color w:val="008000"/>
          <w:sz w:val="24"/>
          <w:szCs w:val="24"/>
        </w:rPr>
      </w:pPr>
      <w:r w:rsidRPr="00B8336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C58522" wp14:editId="0E913C60">
                <wp:simplePos x="0" y="0"/>
                <wp:positionH relativeFrom="column">
                  <wp:posOffset>3760470</wp:posOffset>
                </wp:positionH>
                <wp:positionV relativeFrom="paragraph">
                  <wp:posOffset>13335</wp:posOffset>
                </wp:positionV>
                <wp:extent cx="1552575" cy="552450"/>
                <wp:effectExtent l="0" t="0" r="28575" b="19050"/>
                <wp:wrapNone/>
                <wp:docPr id="36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5257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CAE83" w14:textId="77777777" w:rsidR="00A20594" w:rsidRPr="002A2999" w:rsidRDefault="00A20594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usei storico-azienda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58522" id="Text Box 55" o:spid="_x0000_s1028" type="#_x0000_t202" style="position:absolute;left:0;text-align:left;margin-left:296.1pt;margin-top:1.05pt;width:122.2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">
                <v:path arrowok="t"/>
                <v:textbox>
                  <w:txbxContent>
                    <w:p w14:paraId="5D9CAE83" w14:textId="77777777" w:rsidR="00A20594" w:rsidRPr="002A2999" w:rsidRDefault="00A20594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usei storico-aziendali</w:t>
                      </w:r>
                    </w:p>
                  </w:txbxContent>
                </v:textbox>
              </v:shape>
            </w:pict>
          </mc:Fallback>
        </mc:AlternateContent>
      </w:r>
      <w:r w:rsidRPr="00B8336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C5EC3D" wp14:editId="6804D74B">
                <wp:simplePos x="0" y="0"/>
                <wp:positionH relativeFrom="column">
                  <wp:posOffset>960120</wp:posOffset>
                </wp:positionH>
                <wp:positionV relativeFrom="paragraph">
                  <wp:posOffset>6350</wp:posOffset>
                </wp:positionV>
                <wp:extent cx="1440180" cy="571500"/>
                <wp:effectExtent l="0" t="0" r="0" b="0"/>
                <wp:wrapNone/>
                <wp:docPr id="3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4018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5BCD5" w14:textId="77777777" w:rsidR="00A20594" w:rsidRPr="002A2999" w:rsidRDefault="00A20594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usei generici</w:t>
                            </w:r>
                          </w:p>
                          <w:p w14:paraId="2DDA0A1A" w14:textId="77777777" w:rsidR="00A20594" w:rsidRPr="002A2999" w:rsidRDefault="00A20594" w:rsidP="00A205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2999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i prodotto o sett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5EC3D" id="Text Box 57" o:spid="_x0000_s1029" type="#_x0000_t202" style="position:absolute;left:0;text-align:left;margin-left:75.6pt;margin-top:.5pt;width:113.4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">
                <v:path arrowok="t"/>
                <v:textbox>
                  <w:txbxContent>
                    <w:p w14:paraId="4675BCD5" w14:textId="77777777" w:rsidR="00A20594" w:rsidRPr="002A2999" w:rsidRDefault="00A20594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usei generici</w:t>
                      </w:r>
                    </w:p>
                    <w:p w14:paraId="2DDA0A1A" w14:textId="77777777" w:rsidR="00A20594" w:rsidRPr="002A2999" w:rsidRDefault="00A20594" w:rsidP="00A2059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29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i prodotto o settore</w:t>
                      </w:r>
                    </w:p>
                  </w:txbxContent>
                </v:textbox>
              </v:shape>
            </w:pict>
          </mc:Fallback>
        </mc:AlternateContent>
      </w:r>
      <w:r w:rsidRPr="00B83360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1CC45142" wp14:editId="326E11DE">
                <wp:extent cx="6057900" cy="571500"/>
                <wp:effectExtent l="0" t="0" r="0" b="0"/>
                <wp:docPr id="39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571500"/>
                          <a:chOff x="3226" y="6548"/>
                          <a:chExt cx="7200" cy="675"/>
                        </a:xfrm>
                      </wpg:grpSpPr>
                      <wps:wsp>
                        <wps:cNvPr id="40" name="AutoShape 54"/>
                        <wps:cNvSpPr>
                          <a:spLocks/>
                        </wps:cNvSpPr>
                        <wps:spPr bwMode="auto">
                          <a:xfrm>
                            <a:off x="3226" y="6548"/>
                            <a:ext cx="7200" cy="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4F3847" id="Group 53" o:spid="_x0000_s1026" style="width:477pt;height:45pt;mso-position-horizontal-relative:char;mso-position-vertical-relative:line" coordorigin="3226,6548" coordsize="7200,67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">
                <v:rect id="AutoShape 54" o:spid="_x0000_s1027" style="position:absolute;left:3226;top:6548;width:7200;height:6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" filled="f" stroked="f">
                  <v:path arrowok="t"/>
                </v:rect>
                <w10:anchorlock/>
              </v:group>
            </w:pict>
          </mc:Fallback>
        </mc:AlternateContent>
      </w:r>
    </w:p>
    <w:p w14:paraId="030031BE" w14:textId="1F327340" w:rsidR="00A20594" w:rsidRPr="00B83360" w:rsidRDefault="00A20594" w:rsidP="002A2999">
      <w:pPr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B83360">
        <w:rPr>
          <w:i/>
          <w:sz w:val="24"/>
          <w:szCs w:val="24"/>
        </w:rPr>
        <w:t>Basso</w:t>
      </w:r>
      <w:r w:rsidRPr="00B83360"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</w:t>
      </w:r>
      <w:r w:rsidRPr="00B83360">
        <w:rPr>
          <w:i/>
          <w:sz w:val="24"/>
          <w:szCs w:val="24"/>
        </w:rPr>
        <w:t>Alto</w:t>
      </w:r>
    </w:p>
    <w:p w14:paraId="3980E80B" w14:textId="44ED13D7" w:rsidR="00A20594" w:rsidRPr="00275B3F" w:rsidRDefault="00A20594" w:rsidP="002A2999">
      <w:pPr>
        <w:spacing w:after="0"/>
        <w:ind w:right="-567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275B3F">
        <w:rPr>
          <w:rFonts w:ascii="Times New Roman" w:hAnsi="Times New Roman" w:cs="Times New Roman"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B030AA" wp14:editId="5947BA61">
                <wp:simplePos x="0" y="0"/>
                <wp:positionH relativeFrom="column">
                  <wp:posOffset>-411480</wp:posOffset>
                </wp:positionH>
                <wp:positionV relativeFrom="paragraph">
                  <wp:posOffset>264795</wp:posOffset>
                </wp:positionV>
                <wp:extent cx="5781675" cy="9525"/>
                <wp:effectExtent l="0" t="0" r="28575" b="28575"/>
                <wp:wrapNone/>
                <wp:docPr id="41" name="Connettore dirit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5016F6" id="Connettore diritto 2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4pt,20.85pt" to="422.85pt,2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" strokecolor="windowText" strokeweight=".5pt">
                <v:stroke joinstyle="miter"/>
              </v:line>
            </w:pict>
          </mc:Fallback>
        </mc:AlternateContent>
      </w:r>
      <w:r w:rsidRPr="00275B3F">
        <w:rPr>
          <w:rFonts w:ascii="Times New Roman" w:hAnsi="Times New Roman" w:cs="Times New Roman"/>
          <w:i/>
          <w:sz w:val="24"/>
          <w:szCs w:val="24"/>
        </w:rPr>
        <w:t>Grado di connessione tra le raccolte del museo e il core business dell’impresa</w:t>
      </w:r>
    </w:p>
    <w:p w14:paraId="2152B34F" w14:textId="490E0DAE" w:rsidR="00A20594" w:rsidRPr="00B83360" w:rsidRDefault="00A20594" w:rsidP="002A2999">
      <w:pPr>
        <w:contextualSpacing/>
        <w:rPr>
          <w:rFonts w:ascii="Times New Roman" w:hAnsi="Times New Roman" w:cs="Times New Roman"/>
          <w:b/>
          <w:iCs/>
          <w:sz w:val="24"/>
          <w:szCs w:val="24"/>
        </w:rPr>
      </w:pPr>
    </w:p>
    <w:p w14:paraId="7CB5A8D9" w14:textId="240F912F" w:rsidR="00A20594" w:rsidRPr="00B83360" w:rsidRDefault="00A20594" w:rsidP="00A20594">
      <w:pPr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bookmarkStart w:id="3" w:name="_Hlk84543730"/>
      <w:bookmarkStart w:id="4" w:name="_Hlk84437313"/>
      <w:r w:rsidRPr="00B83360" w:rsidDel="006C16EB">
        <w:rPr>
          <w:rFonts w:ascii="Times New Roman" w:hAnsi="Times New Roman" w:cs="Times New Roman"/>
          <w:bCs/>
          <w:iCs/>
          <w:sz w:val="24"/>
          <w:szCs w:val="24"/>
        </w:rPr>
        <w:t>Fig</w:t>
      </w:r>
      <w:r w:rsidRPr="00B83360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B83360" w:rsidDel="006C16EB">
        <w:rPr>
          <w:rFonts w:ascii="Times New Roman" w:hAnsi="Times New Roman" w:cs="Times New Roman"/>
          <w:bCs/>
          <w:iCs/>
          <w:sz w:val="24"/>
          <w:szCs w:val="24"/>
        </w:rPr>
        <w:t xml:space="preserve"> 1</w:t>
      </w:r>
      <w:r w:rsidRPr="00B83360">
        <w:rPr>
          <w:rFonts w:ascii="Times New Roman" w:hAnsi="Times New Roman" w:cs="Times New Roman"/>
          <w:bCs/>
          <w:iCs/>
          <w:sz w:val="24"/>
          <w:szCs w:val="24"/>
        </w:rPr>
        <w:t>.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83360">
        <w:rPr>
          <w:rFonts w:ascii="Times New Roman" w:hAnsi="Times New Roman" w:cs="Times New Roman"/>
          <w:bCs/>
          <w:iCs/>
          <w:sz w:val="24"/>
          <w:szCs w:val="24"/>
        </w:rPr>
        <w:t>Tipologie di musei d’impresa</w:t>
      </w:r>
      <w:r w:rsidRPr="00B83360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B83360" w:rsidDel="006C16EB">
        <w:rPr>
          <w:rFonts w:ascii="Times New Roman" w:hAnsi="Times New Roman" w:cs="Times New Roman"/>
          <w:iCs/>
          <w:sz w:val="24"/>
          <w:szCs w:val="24"/>
        </w:rPr>
        <w:t>(</w:t>
      </w:r>
      <w:r w:rsidRPr="00B83360">
        <w:rPr>
          <w:rFonts w:ascii="Times New Roman" w:hAnsi="Times New Roman" w:cs="Times New Roman"/>
          <w:iCs/>
          <w:sz w:val="24"/>
          <w:szCs w:val="24"/>
        </w:rPr>
        <w:t>fonte</w:t>
      </w:r>
      <w:r w:rsidRPr="00B83360" w:rsidDel="006C16EB">
        <w:rPr>
          <w:rFonts w:ascii="Times New Roman" w:hAnsi="Times New Roman" w:cs="Times New Roman"/>
          <w:iCs/>
          <w:sz w:val="24"/>
          <w:szCs w:val="24"/>
        </w:rPr>
        <w:t>: Montella 2018)</w:t>
      </w:r>
      <w:bookmarkEnd w:id="3"/>
    </w:p>
    <w:bookmarkEnd w:id="4"/>
    <w:p w14:paraId="601B9427" w14:textId="5C549A1A" w:rsidR="00A20594" w:rsidRPr="00B83360" w:rsidRDefault="00A20594" w:rsidP="00A20594">
      <w:pPr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</w:p>
    <w:bookmarkEnd w:id="0"/>
    <w:p w14:paraId="1D6FB1F3" w14:textId="06776FCF" w:rsidR="00A20594" w:rsidRDefault="00A20594" w:rsidP="000F237F"/>
    <w:p w14:paraId="616B324A" w14:textId="77777777" w:rsidR="00BC684F" w:rsidRDefault="00BC684F" w:rsidP="002E14CF">
      <w:pPr>
        <w:jc w:val="center"/>
        <w:rPr>
          <w:noProof/>
        </w:rPr>
      </w:pPr>
    </w:p>
    <w:p w14:paraId="20DD89B2" w14:textId="727D7E5A" w:rsidR="002E14CF" w:rsidRDefault="00147716" w:rsidP="002E14CF">
      <w:pPr>
        <w:jc w:val="center"/>
      </w:pPr>
      <w:r>
        <w:rPr>
          <w:noProof/>
        </w:rPr>
        <w:drawing>
          <wp:inline distT="0" distB="0" distL="0" distR="0" wp14:anchorId="4AB76E90" wp14:editId="19C9EC5D">
            <wp:extent cx="4742815" cy="5157470"/>
            <wp:effectExtent l="0" t="0" r="635" b="508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5157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703FD" w14:textId="6C2B2CF3" w:rsidR="00BC684F" w:rsidRPr="002E0D8C" w:rsidDel="006C16EB" w:rsidRDefault="00BC684F" w:rsidP="00BC68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E0D8C" w:rsidDel="006C16EB">
        <w:rPr>
          <w:rFonts w:ascii="Times New Roman" w:hAnsi="Times New Roman" w:cs="Times New Roman"/>
          <w:sz w:val="24"/>
          <w:szCs w:val="24"/>
        </w:rPr>
        <w:t>Fig. 2</w:t>
      </w:r>
      <w:r w:rsidRPr="002E0D8C">
        <w:rPr>
          <w:rFonts w:ascii="Times New Roman" w:hAnsi="Times New Roman" w:cs="Times New Roman"/>
          <w:sz w:val="24"/>
          <w:szCs w:val="24"/>
        </w:rPr>
        <w:t xml:space="preserve">. Gli elementi essenziali della strategia dei </w:t>
      </w:r>
      <w:r w:rsidR="000F237F">
        <w:rPr>
          <w:rFonts w:ascii="Times New Roman" w:hAnsi="Times New Roman" w:cs="Times New Roman"/>
          <w:sz w:val="24"/>
          <w:szCs w:val="24"/>
        </w:rPr>
        <w:t>musei d’impre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0D8C" w:rsidDel="006C16EB">
        <w:rPr>
          <w:rFonts w:ascii="Times New Roman" w:hAnsi="Times New Roman" w:cs="Times New Roman"/>
          <w:sz w:val="24"/>
          <w:szCs w:val="24"/>
        </w:rPr>
        <w:t>(</w:t>
      </w:r>
      <w:r w:rsidRPr="002E0D8C">
        <w:rPr>
          <w:rFonts w:ascii="Times New Roman" w:hAnsi="Times New Roman" w:cs="Times New Roman"/>
          <w:sz w:val="24"/>
          <w:szCs w:val="24"/>
        </w:rPr>
        <w:t>fonte: nostra elaborazione</w:t>
      </w:r>
      <w:r w:rsidRPr="002E0D8C" w:rsidDel="006C16EB">
        <w:rPr>
          <w:rFonts w:ascii="Times New Roman" w:hAnsi="Times New Roman" w:cs="Times New Roman"/>
          <w:sz w:val="24"/>
          <w:szCs w:val="24"/>
        </w:rPr>
        <w:t>)</w:t>
      </w:r>
    </w:p>
    <w:p w14:paraId="3CA8195E" w14:textId="5617746E" w:rsidR="002E14CF" w:rsidRDefault="002E14CF" w:rsidP="002E14CF">
      <w:pPr>
        <w:jc w:val="center"/>
      </w:pPr>
    </w:p>
    <w:p w14:paraId="5CDA857D" w14:textId="463FEAF8" w:rsidR="002E14CF" w:rsidRDefault="002E14CF" w:rsidP="002E14CF">
      <w:pPr>
        <w:jc w:val="center"/>
      </w:pPr>
    </w:p>
    <w:p w14:paraId="1D260EC7" w14:textId="5811A43C" w:rsidR="002E14CF" w:rsidRDefault="002E14CF" w:rsidP="002E14CF">
      <w:pPr>
        <w:jc w:val="center"/>
      </w:pPr>
    </w:p>
    <w:p w14:paraId="31E2A278" w14:textId="77777777" w:rsidR="00BC684F" w:rsidRDefault="00BC684F" w:rsidP="002E14CF">
      <w:pPr>
        <w:jc w:val="center"/>
        <w:rPr>
          <w:noProof/>
        </w:rPr>
      </w:pPr>
    </w:p>
    <w:p w14:paraId="37D677A0" w14:textId="5518C24B" w:rsidR="002E14CF" w:rsidRDefault="002E14CF" w:rsidP="002E14CF">
      <w:pPr>
        <w:jc w:val="center"/>
      </w:pPr>
      <w:r w:rsidRPr="002E14CF">
        <w:rPr>
          <w:noProof/>
        </w:rPr>
        <w:drawing>
          <wp:inline distT="0" distB="0" distL="0" distR="0" wp14:anchorId="1B09C8B7" wp14:editId="4D192BF2">
            <wp:extent cx="5674130" cy="3715473"/>
            <wp:effectExtent l="0" t="0" r="3175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48"/>
                    <a:stretch/>
                  </pic:blipFill>
                  <pic:spPr bwMode="auto">
                    <a:xfrm>
                      <a:off x="0" y="0"/>
                      <a:ext cx="5676361" cy="371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F6E21" w14:textId="426E4CA2" w:rsidR="00BC684F" w:rsidRPr="00BC684F" w:rsidRDefault="00BC684F" w:rsidP="00BC684F">
      <w:pPr>
        <w:rPr>
          <w:rFonts w:ascii="Times New Roman" w:hAnsi="Times New Roman" w:cs="Times New Roman"/>
          <w:iCs/>
          <w:sz w:val="24"/>
          <w:szCs w:val="24"/>
        </w:rPr>
      </w:pPr>
      <w:r w:rsidRPr="00BC684F">
        <w:rPr>
          <w:rFonts w:ascii="Times New Roman" w:hAnsi="Times New Roman" w:cs="Times New Roman"/>
          <w:iCs/>
          <w:sz w:val="24"/>
          <w:szCs w:val="24"/>
        </w:rPr>
        <w:t xml:space="preserve">Fig. 3. Obiettivi strategici dei </w:t>
      </w:r>
      <w:r w:rsidR="000F237F">
        <w:rPr>
          <w:rFonts w:ascii="Times New Roman" w:hAnsi="Times New Roman" w:cs="Times New Roman"/>
          <w:iCs/>
          <w:sz w:val="24"/>
          <w:szCs w:val="24"/>
        </w:rPr>
        <w:t>musei d’impresa</w:t>
      </w:r>
      <w:r w:rsidRPr="00BC684F">
        <w:rPr>
          <w:rFonts w:ascii="Times New Roman" w:hAnsi="Times New Roman" w:cs="Times New Roman"/>
          <w:iCs/>
          <w:sz w:val="24"/>
          <w:szCs w:val="24"/>
        </w:rPr>
        <w:t>: analisi qualitativa (principali tipologie e incidenza %) (fonte: n</w:t>
      </w:r>
      <w:r w:rsidR="004B2047">
        <w:rPr>
          <w:rFonts w:ascii="Times New Roman" w:hAnsi="Times New Roman" w:cs="Times New Roman"/>
          <w:iCs/>
          <w:sz w:val="24"/>
          <w:szCs w:val="24"/>
        </w:rPr>
        <w:t>ostra</w:t>
      </w:r>
      <w:r w:rsidRPr="00BC684F">
        <w:rPr>
          <w:rFonts w:ascii="Times New Roman" w:hAnsi="Times New Roman" w:cs="Times New Roman"/>
          <w:iCs/>
          <w:sz w:val="24"/>
          <w:szCs w:val="24"/>
        </w:rPr>
        <w:t xml:space="preserve"> elaborazione)</w:t>
      </w:r>
    </w:p>
    <w:p w14:paraId="5F6397F4" w14:textId="1092D13E" w:rsidR="002E14CF" w:rsidRDefault="002E14CF" w:rsidP="002E14CF"/>
    <w:p w14:paraId="3B5DEB6C" w14:textId="77777777" w:rsidR="00436247" w:rsidRDefault="00436247" w:rsidP="004362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1D5844" w14:textId="77777777" w:rsidR="00436247" w:rsidRDefault="00436247" w:rsidP="004362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CFEDDE" w14:textId="77777777" w:rsidR="00436247" w:rsidRDefault="00436247" w:rsidP="0043624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6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4685B" wp14:editId="4DA41D56">
            <wp:extent cx="4529470" cy="2764465"/>
            <wp:effectExtent l="0" t="0" r="17145" b="17145"/>
            <wp:docPr id="9" name="Grafico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E503DE" w14:textId="77777777" w:rsidR="00436247" w:rsidRPr="002E0D8C" w:rsidRDefault="00436247" w:rsidP="00436247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Fig. </w:t>
      </w:r>
      <w:r>
        <w:rPr>
          <w:rFonts w:ascii="Times New Roman" w:hAnsi="Times New Roman" w:cs="Times New Roman"/>
          <w:bCs/>
          <w:iCs/>
          <w:sz w:val="24"/>
          <w:szCs w:val="24"/>
        </w:rPr>
        <w:t>4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>. Varietà degli obiettivi strategici (fonte: la nostra elaborazione)</w:t>
      </w:r>
    </w:p>
    <w:p w14:paraId="54D20130" w14:textId="77777777" w:rsidR="00436247" w:rsidRPr="00C72982" w:rsidRDefault="00436247" w:rsidP="00436247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B71FE2E" w14:textId="6C54C63F" w:rsidR="002E14CF" w:rsidRDefault="002E14CF" w:rsidP="002E14CF"/>
    <w:p w14:paraId="0B465BF2" w14:textId="77777777" w:rsidR="002E14CF" w:rsidRDefault="002E14CF" w:rsidP="002E14CF"/>
    <w:p w14:paraId="1F4A8B1C" w14:textId="2B4E5BEC" w:rsidR="002E14CF" w:rsidRDefault="002E14CF" w:rsidP="00BC684F">
      <w:pPr>
        <w:tabs>
          <w:tab w:val="left" w:pos="2850"/>
        </w:tabs>
        <w:jc w:val="center"/>
      </w:pPr>
      <w:r w:rsidRPr="002E14CF">
        <w:rPr>
          <w:noProof/>
        </w:rPr>
        <w:drawing>
          <wp:inline distT="0" distB="0" distL="0" distR="0" wp14:anchorId="2B426CC8" wp14:editId="1ABEF875">
            <wp:extent cx="5415994" cy="2615878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69"/>
                    <a:stretch/>
                  </pic:blipFill>
                  <pic:spPr bwMode="auto">
                    <a:xfrm>
                      <a:off x="0" y="0"/>
                      <a:ext cx="5421183" cy="2618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2FBAA" w14:textId="0485DAE6" w:rsidR="002E14CF" w:rsidRDefault="00BC684F" w:rsidP="00AF3888">
      <w:pPr>
        <w:tabs>
          <w:tab w:val="left" w:pos="2850"/>
        </w:tabs>
      </w:pP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Fig. </w:t>
      </w:r>
      <w:r w:rsidR="00AF3888">
        <w:rPr>
          <w:rFonts w:ascii="Times New Roman" w:hAnsi="Times New Roman" w:cs="Times New Roman"/>
          <w:noProof/>
          <w:sz w:val="24"/>
          <w:szCs w:val="24"/>
        </w:rPr>
        <w:t>5</w:t>
      </w: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. Leve strategiche adottate dai </w:t>
      </w:r>
      <w:r w:rsidR="000F237F">
        <w:rPr>
          <w:rFonts w:ascii="Times New Roman" w:hAnsi="Times New Roman" w:cs="Times New Roman"/>
          <w:noProof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 italiani (fonte: n</w:t>
      </w:r>
      <w:r w:rsidR="004B2047">
        <w:rPr>
          <w:rFonts w:ascii="Times New Roman" w:hAnsi="Times New Roman" w:cs="Times New Roman"/>
          <w:noProof/>
          <w:sz w:val="24"/>
          <w:szCs w:val="24"/>
        </w:rPr>
        <w:t>ostra</w:t>
      </w:r>
      <w:r w:rsidRPr="002E0D8C">
        <w:rPr>
          <w:rFonts w:ascii="Times New Roman" w:hAnsi="Times New Roman" w:cs="Times New Roman"/>
          <w:noProof/>
          <w:sz w:val="24"/>
          <w:szCs w:val="24"/>
        </w:rPr>
        <w:t xml:space="preserve"> elaborazione)</w:t>
      </w:r>
    </w:p>
    <w:p w14:paraId="59B885D8" w14:textId="23AAC0B1" w:rsidR="00BC684F" w:rsidRDefault="00BC684F" w:rsidP="002E14CF">
      <w:pPr>
        <w:tabs>
          <w:tab w:val="left" w:pos="855"/>
          <w:tab w:val="left" w:pos="2850"/>
        </w:tabs>
      </w:pPr>
    </w:p>
    <w:p w14:paraId="7D518FF3" w14:textId="77777777" w:rsidR="00AF3888" w:rsidRPr="00C72982" w:rsidRDefault="00AF3888" w:rsidP="00AF3888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D0C51B7" w14:textId="77777777" w:rsidR="00AF3888" w:rsidRPr="00610EEB" w:rsidRDefault="00AF3888" w:rsidP="00AF38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66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DDA896" wp14:editId="61997A4D">
            <wp:extent cx="4532630" cy="2838894"/>
            <wp:effectExtent l="0" t="0" r="13970" b="6350"/>
            <wp:docPr id="10" name="Grafico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CA7BDD0" w14:textId="77777777" w:rsidR="00AF3888" w:rsidRDefault="00AF3888" w:rsidP="00AF3888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A29905A" w14:textId="77777777" w:rsidR="00AF3888" w:rsidRPr="002E0D8C" w:rsidRDefault="00AF3888" w:rsidP="00AF3888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Fig. </w:t>
      </w:r>
      <w:r>
        <w:rPr>
          <w:rFonts w:ascii="Times New Roman" w:hAnsi="Times New Roman" w:cs="Times New Roman"/>
          <w:bCs/>
          <w:iCs/>
          <w:sz w:val="24"/>
          <w:szCs w:val="24"/>
        </w:rPr>
        <w:t>6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.  Grado di integrazione delle leve strategiche (fonte: nostra elaborazione)  </w:t>
      </w:r>
    </w:p>
    <w:p w14:paraId="5793CAF3" w14:textId="77777777" w:rsidR="00AF3888" w:rsidRPr="00CD07A1" w:rsidRDefault="00AF3888" w:rsidP="00AF38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AEFD39" w14:textId="77777777" w:rsidR="00AF3888" w:rsidRDefault="00AF3888" w:rsidP="002E14CF">
      <w:pPr>
        <w:tabs>
          <w:tab w:val="left" w:pos="855"/>
          <w:tab w:val="left" w:pos="2850"/>
        </w:tabs>
      </w:pPr>
    </w:p>
    <w:p w14:paraId="3FD8949E" w14:textId="77777777" w:rsidR="000F237F" w:rsidRDefault="000F237F" w:rsidP="00BC684F">
      <w:pPr>
        <w:tabs>
          <w:tab w:val="left" w:pos="855"/>
          <w:tab w:val="left" w:pos="2850"/>
        </w:tabs>
        <w:jc w:val="center"/>
      </w:pPr>
    </w:p>
    <w:p w14:paraId="16C17E59" w14:textId="77777777" w:rsidR="000F237F" w:rsidRDefault="000F237F" w:rsidP="00BC684F">
      <w:pPr>
        <w:tabs>
          <w:tab w:val="left" w:pos="855"/>
          <w:tab w:val="left" w:pos="2850"/>
        </w:tabs>
        <w:jc w:val="center"/>
      </w:pPr>
    </w:p>
    <w:p w14:paraId="1E7B82D3" w14:textId="57B6EDA2" w:rsidR="00BC684F" w:rsidRDefault="00716D5E" w:rsidP="00BC684F">
      <w:pPr>
        <w:tabs>
          <w:tab w:val="left" w:pos="855"/>
          <w:tab w:val="left" w:pos="2850"/>
        </w:tabs>
        <w:jc w:val="center"/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FC74635" wp14:editId="3ADD22D7">
            <wp:extent cx="5477774" cy="4498975"/>
            <wp:effectExtent l="0" t="0" r="8890" b="0"/>
            <wp:docPr id="1" name="Immagine 1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avol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253" cy="4499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935FF5" w14:textId="54660423" w:rsidR="00BC684F" w:rsidRDefault="00BC684F" w:rsidP="00BC684F">
      <w:pPr>
        <w:tabs>
          <w:tab w:val="left" w:pos="855"/>
          <w:tab w:val="left" w:pos="2850"/>
        </w:tabs>
        <w:jc w:val="both"/>
      </w:pPr>
    </w:p>
    <w:p w14:paraId="7C38F760" w14:textId="7C3621D2" w:rsidR="00BC684F" w:rsidRPr="002E0D8C" w:rsidRDefault="00BC684F" w:rsidP="00BC684F">
      <w:pPr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bookmarkStart w:id="5" w:name="_Hlk67346260"/>
      <w:r w:rsidRPr="002E0D8C">
        <w:rPr>
          <w:rFonts w:ascii="Times New Roman" w:hAnsi="Times New Roman" w:cs="Times New Roman"/>
          <w:iCs/>
          <w:sz w:val="24"/>
          <w:szCs w:val="24"/>
        </w:rPr>
        <w:t xml:space="preserve">Fig. </w:t>
      </w:r>
      <w:r w:rsidR="004B2047">
        <w:rPr>
          <w:rFonts w:ascii="Times New Roman" w:hAnsi="Times New Roman" w:cs="Times New Roman"/>
          <w:iCs/>
          <w:sz w:val="24"/>
          <w:szCs w:val="24"/>
        </w:rPr>
        <w:t>7</w:t>
      </w:r>
      <w:r w:rsidRPr="002E0D8C">
        <w:rPr>
          <w:rFonts w:ascii="Times New Roman" w:hAnsi="Times New Roman" w:cs="Times New Roman"/>
          <w:iCs/>
          <w:sz w:val="24"/>
          <w:szCs w:val="24"/>
        </w:rPr>
        <w:t xml:space="preserve">.  </w:t>
      </w:r>
      <w:bookmarkEnd w:id="5"/>
      <w:r w:rsidRPr="002E0D8C">
        <w:rPr>
          <w:rFonts w:ascii="Times New Roman" w:hAnsi="Times New Roman" w:cs="Times New Roman"/>
          <w:iCs/>
          <w:sz w:val="24"/>
          <w:szCs w:val="24"/>
        </w:rPr>
        <w:t xml:space="preserve">Il posizionamento dei </w:t>
      </w:r>
      <w:r w:rsidR="000F237F">
        <w:rPr>
          <w:rFonts w:ascii="Times New Roman" w:hAnsi="Times New Roman" w:cs="Times New Roman"/>
          <w:iCs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iCs/>
          <w:sz w:val="24"/>
          <w:szCs w:val="24"/>
        </w:rPr>
        <w:t xml:space="preserve"> come strumenti efficaci di TRHM (fonte: nostra elaborazione)</w:t>
      </w:r>
    </w:p>
    <w:p w14:paraId="15BB216F" w14:textId="5C0DF7D8" w:rsidR="00BC684F" w:rsidRDefault="00BC684F" w:rsidP="00BC684F"/>
    <w:p w14:paraId="1194FEF3" w14:textId="77777777" w:rsidR="004B2047" w:rsidRPr="002320DB" w:rsidRDefault="004B2047" w:rsidP="004B2047">
      <w:pPr>
        <w:pStyle w:val="Testocommento"/>
        <w:jc w:val="both"/>
        <w:rPr>
          <w:rFonts w:ascii="Times New Roman" w:hAnsi="Times New Roman" w:cs="Times New Roman"/>
          <w:sz w:val="24"/>
          <w:szCs w:val="24"/>
        </w:rPr>
      </w:pPr>
    </w:p>
    <w:p w14:paraId="1C057105" w14:textId="77777777" w:rsidR="004B2047" w:rsidRDefault="004B2047" w:rsidP="004B2047">
      <w:pPr>
        <w:spacing w:after="0" w:line="240" w:lineRule="auto"/>
        <w:ind w:left="-284" w:hanging="142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240D6A43" wp14:editId="31B24E94">
            <wp:extent cx="5638800" cy="3924300"/>
            <wp:effectExtent l="127000" t="0" r="12700" b="0"/>
            <wp:docPr id="11" name="Diagramma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7CD7DE6" w14:textId="77777777" w:rsidR="004B2047" w:rsidRDefault="004B2047" w:rsidP="004B2047">
      <w:pPr>
        <w:pStyle w:val="Paragrafoelenco"/>
        <w:spacing w:after="0"/>
        <w:ind w:left="0"/>
        <w:rPr>
          <w:rFonts w:ascii="Times New Roman" w:hAnsi="Times New Roman" w:cs="Times New Roman"/>
          <w:bCs/>
          <w:iCs/>
          <w:sz w:val="24"/>
          <w:szCs w:val="24"/>
        </w:rPr>
      </w:pP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Fig. </w:t>
      </w:r>
      <w:r>
        <w:rPr>
          <w:rFonts w:ascii="Times New Roman" w:hAnsi="Times New Roman" w:cs="Times New Roman"/>
          <w:bCs/>
          <w:iCs/>
          <w:sz w:val="24"/>
          <w:szCs w:val="24"/>
        </w:rPr>
        <w:t>8.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Cs/>
          <w:sz w:val="24"/>
          <w:szCs w:val="24"/>
        </w:rPr>
        <w:t>Musei d’impresa</w:t>
      </w:r>
      <w:r w:rsidRPr="002E0D8C">
        <w:rPr>
          <w:rFonts w:ascii="Times New Roman" w:hAnsi="Times New Roman" w:cs="Times New Roman"/>
          <w:bCs/>
          <w:iCs/>
          <w:sz w:val="24"/>
          <w:szCs w:val="24"/>
        </w:rPr>
        <w:t xml:space="preserve"> italiani e contributo effettivo al TRHM (fonte: nostra elaborazione)</w:t>
      </w:r>
    </w:p>
    <w:p w14:paraId="4163930E" w14:textId="77777777" w:rsidR="004B2047" w:rsidRDefault="004B2047" w:rsidP="004B204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E9FCD3" w14:textId="77777777" w:rsidR="004B2047" w:rsidRPr="00BC684F" w:rsidRDefault="004B2047" w:rsidP="00BC684F"/>
    <w:sectPr w:rsidR="004B2047" w:rsidRPr="00BC68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DF1CC" w14:textId="77777777" w:rsidR="00CF05AF" w:rsidRDefault="00CF05AF" w:rsidP="002E14CF">
      <w:pPr>
        <w:spacing w:after="0" w:line="240" w:lineRule="auto"/>
      </w:pPr>
      <w:r>
        <w:separator/>
      </w:r>
    </w:p>
  </w:endnote>
  <w:endnote w:type="continuationSeparator" w:id="0">
    <w:p w14:paraId="11F17C3F" w14:textId="77777777" w:rsidR="00CF05AF" w:rsidRDefault="00CF05AF" w:rsidP="002E1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0B47A" w14:textId="77777777" w:rsidR="00CF05AF" w:rsidRDefault="00CF05AF" w:rsidP="002E14CF">
      <w:pPr>
        <w:spacing w:after="0" w:line="240" w:lineRule="auto"/>
      </w:pPr>
      <w:r>
        <w:separator/>
      </w:r>
    </w:p>
  </w:footnote>
  <w:footnote w:type="continuationSeparator" w:id="0">
    <w:p w14:paraId="048704F5" w14:textId="77777777" w:rsidR="00CF05AF" w:rsidRDefault="00CF05AF" w:rsidP="002E14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2tDAxNrEwtTRR0lEKTi0uzszPAykwqQUAuAbEkCwAAAA="/>
  </w:docVars>
  <w:rsids>
    <w:rsidRoot w:val="002E14CF"/>
    <w:rsid w:val="000F237F"/>
    <w:rsid w:val="00147716"/>
    <w:rsid w:val="00196293"/>
    <w:rsid w:val="002A2999"/>
    <w:rsid w:val="002E14CF"/>
    <w:rsid w:val="00436247"/>
    <w:rsid w:val="004B2047"/>
    <w:rsid w:val="00593A5E"/>
    <w:rsid w:val="005B0FF9"/>
    <w:rsid w:val="005B6EA2"/>
    <w:rsid w:val="00716D5E"/>
    <w:rsid w:val="00A20594"/>
    <w:rsid w:val="00A67DF6"/>
    <w:rsid w:val="00AD18A2"/>
    <w:rsid w:val="00AF3888"/>
    <w:rsid w:val="00BC684F"/>
    <w:rsid w:val="00CF05AF"/>
    <w:rsid w:val="00F07DE7"/>
    <w:rsid w:val="00F40D6D"/>
    <w:rsid w:val="00FE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2A1AC"/>
  <w15:chartTrackingRefBased/>
  <w15:docId w15:val="{5E3B0FFA-263B-4D06-B79F-AD2CA2ED9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B2047"/>
    <w:pPr>
      <w:ind w:left="720"/>
      <w:contextualSpacing/>
    </w:pPr>
  </w:style>
  <w:style w:type="paragraph" w:styleId="Testocommento">
    <w:name w:val="annotation text"/>
    <w:basedOn w:val="Normale"/>
    <w:link w:val="TestocommentoCarattere"/>
    <w:uiPriority w:val="99"/>
    <w:unhideWhenUsed/>
    <w:rsid w:val="004B2047"/>
    <w:pPr>
      <w:spacing w:after="0"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B204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diagramLayout" Target="diagrams/layout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diagramData" Target="diagrams/data1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microsoft.com/office/2007/relationships/diagramDrawing" Target="diagrams/drawing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diagramColors" Target="diagrams/colors1.xml"/><Relationship Id="rId10" Type="http://schemas.openxmlformats.org/officeDocument/2006/relationships/chart" Target="charts/chart2.xml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diagramQuickStyle" Target="diagrams/quickStyl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oglio_di_lavoro_di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oglio_di_lavoro_di_Microsoft_Excel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Foglio1!$B$1</c:f>
              <c:strCache>
                <c:ptCount val="1"/>
                <c:pt idx="0">
                  <c:v>Obiettivi strategici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59D-274A-B2C4-3690253E87D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59D-274A-B2C4-3690253E87D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59D-274A-B2C4-3690253E87D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59D-274A-B2C4-3690253E87D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59D-274A-B2C4-3690253E87D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59D-274A-B2C4-3690253E87D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59D-274A-B2C4-3690253E87D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it-IT"/>
              </a:p>
            </c:tx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numRef>
              <c:f>Foglio1!$A$2:$A$8</c:f>
              <c:numCache>
                <c:formatCode>General</c:formatCode>
                <c:ptCount val="7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Foglio1!$B$2:$B$8</c:f>
              <c:numCache>
                <c:formatCode>0%</c:formatCode>
                <c:ptCount val="7"/>
                <c:pt idx="0">
                  <c:v>0.02</c:v>
                </c:pt>
                <c:pt idx="1">
                  <c:v>0.04</c:v>
                </c:pt>
                <c:pt idx="2">
                  <c:v>0.08</c:v>
                </c:pt>
                <c:pt idx="3">
                  <c:v>0.08</c:v>
                </c:pt>
                <c:pt idx="4">
                  <c:v>0.24</c:v>
                </c:pt>
                <c:pt idx="5">
                  <c:v>0.3</c:v>
                </c:pt>
                <c:pt idx="6">
                  <c:v>0.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59D-274A-B2C4-3690253E87DF}"/>
            </c:ext>
          </c:extLst>
        </c:ser>
        <c:dLbls>
          <c:dLblPos val="in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Foglio1!$B$1</c:f>
              <c:strCache>
                <c:ptCount val="1"/>
                <c:pt idx="0">
                  <c:v>Stetegie implementat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CBF-2E42-96A5-A908610F029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CBF-2E42-96A5-A908610F029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CBF-2E42-96A5-A908610F029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CBF-2E42-96A5-A908610F029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CBF-2E42-96A5-A908610F029E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4CBF-2E42-96A5-A908610F029E}"/>
              </c:ext>
            </c:extLst>
          </c:dPt>
          <c:dLbls>
            <c:dLbl>
              <c:idx val="0"/>
              <c:layout>
                <c:manualLayout>
                  <c:x val="-8.5890591476895262E-2"/>
                  <c:y val="0.16548198520639462"/>
                </c:manualLayout>
              </c:layout>
              <c:tx>
                <c:rich>
                  <a:bodyPr/>
                  <a:lstStyle/>
                  <a:p>
                    <a:fld id="{55FFEA19-8A27-4D17-A47B-1966473954C9}" type="CATEGORYNAME">
                      <a:rPr lang="en-US"/>
                      <a:pPr/>
                      <a:t>[NOME CATEGORIA]</a:t>
                    </a:fld>
                    <a:r>
                      <a:rPr lang="en-US" baseline="0"/>
                      <a:t>
14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4CBF-2E42-96A5-A908610F029E}"/>
                </c:ext>
              </c:extLst>
            </c:dLbl>
            <c:dLbl>
              <c:idx val="1"/>
              <c:layout>
                <c:manualLayout>
                  <c:x val="-0.14857581598980635"/>
                  <c:y val="-1.2003101884991648E-2"/>
                </c:manualLayout>
              </c:layout>
              <c:tx>
                <c:rich>
                  <a:bodyPr/>
                  <a:lstStyle/>
                  <a:p>
                    <a:fld id="{C559D033-3746-4611-8DCD-1185890A55E3}" type="CATEGORYNAME">
                      <a:rPr lang="en-US"/>
                      <a:pPr/>
                      <a:t>[NOME CATEGORIA]</a:t>
                    </a:fld>
                    <a:r>
                      <a:rPr lang="en-US" baseline="0"/>
                      <a:t>
26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4CBF-2E42-96A5-A908610F02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D971AF4A-FDA8-4A22-A3F2-A6E54344749C}" type="CATEGORYNAME">
                      <a:rPr lang="en-US"/>
                      <a:pPr/>
                      <a:t>[NOME CATEGORIA]</a:t>
                    </a:fld>
                    <a:r>
                      <a:rPr lang="en-US" baseline="0"/>
                      <a:t>
18 %</a:t>
                    </a:r>
                  </a:p>
                </c:rich>
              </c:tx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4CBF-2E42-96A5-A908610F029E}"/>
                </c:ext>
              </c:extLst>
            </c:dLbl>
            <c:dLbl>
              <c:idx val="3"/>
              <c:layout>
                <c:manualLayout>
                  <c:x val="0.14426590867012992"/>
                  <c:y val="-6.3599976139346287E-2"/>
                </c:manualLayout>
              </c:layout>
              <c:tx>
                <c:rich>
                  <a:bodyPr/>
                  <a:lstStyle/>
                  <a:p>
                    <a:fld id="{63B47C4F-54D1-4B92-A85C-866E126C1C85}" type="CATEGORYNAME">
                      <a:rPr lang="en-US"/>
                      <a:pPr/>
                      <a:t>[NOME CATEGORIA]</a:t>
                    </a:fld>
                    <a:r>
                      <a:rPr lang="en-US" baseline="0"/>
                      <a:t>
18 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4CBF-2E42-96A5-A908610F02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779C3418-9DA2-41AD-9EE1-5E60AEE53205}" type="CATEGORYNAME">
                      <a:rPr lang="en-US"/>
                      <a:pPr/>
                      <a:t>[NOME CATEGORIA]</a:t>
                    </a:fld>
                    <a:r>
                      <a:rPr lang="en-US" baseline="0"/>
                      <a:t>
</a:t>
                    </a:r>
                    <a:fld id="{747A2F85-5B8E-4002-AC14-714B95CB4B58}" type="VALUE">
                      <a:rPr lang="en-US" baseline="0"/>
                      <a:pPr/>
                      <a:t>[VALORE]</a:t>
                    </a:fld>
                    <a:endParaRPr lang="en-US" baseline="0"/>
                  </a:p>
                </c:rich>
              </c:tx>
              <c:dLblPos val="in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4CBF-2E42-96A5-A908610F02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it-IT"/>
              </a:p>
            </c:tx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numRef>
              <c:f>Foglio1!$A$2:$A$7</c:f>
              <c:numCache>
                <c:formatCode>General</c:formatCode>
                <c:ptCount val="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</c:numCache>
            </c:numRef>
          </c:cat>
          <c:val>
            <c:numRef>
              <c:f>Foglio1!$B$2:$B$7</c:f>
              <c:numCache>
                <c:formatCode>0%</c:formatCode>
                <c:ptCount val="6"/>
                <c:pt idx="0">
                  <c:v>0.14000000000000001</c:v>
                </c:pt>
                <c:pt idx="1">
                  <c:v>0.26</c:v>
                </c:pt>
                <c:pt idx="2">
                  <c:v>0.18</c:v>
                </c:pt>
                <c:pt idx="3">
                  <c:v>0.18</c:v>
                </c:pt>
                <c:pt idx="4">
                  <c:v>0.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4CBF-2E42-96A5-A908610F029E}"/>
            </c:ext>
          </c:extLst>
        </c:ser>
        <c:dLbls>
          <c:dLblPos val="in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B65BE8F-F0F7-7940-91EE-EE35CAFD438E}" type="doc">
      <dgm:prSet loTypeId="urn:microsoft.com/office/officeart/2005/8/layout/hierarchy1" loCatId="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it-IT"/>
        </a:p>
      </dgm:t>
    </dgm:pt>
    <dgm:pt modelId="{BA721CE6-351A-AF49-AD6A-47A150E5DEAA}">
      <dgm:prSet phldrT="[Testo]" custT="1"/>
      <dgm:spPr/>
      <dgm:t>
        <a:bodyPr/>
        <a:lstStyle/>
        <a:p>
          <a:pPr algn="ctr"/>
          <a:r>
            <a:rPr lang="it-IT" sz="1000"/>
            <a:t>Museo d'impresa</a:t>
          </a:r>
        </a:p>
      </dgm:t>
    </dgm:pt>
    <dgm:pt modelId="{5A8FFFCC-5271-A240-8ECB-C54060E648AE}" type="parTrans" cxnId="{A73171D7-06A3-A04D-877C-8150DD3D59A7}">
      <dgm:prSet/>
      <dgm:spPr/>
      <dgm:t>
        <a:bodyPr/>
        <a:lstStyle/>
        <a:p>
          <a:pPr algn="ctr"/>
          <a:endParaRPr lang="it-IT"/>
        </a:p>
      </dgm:t>
    </dgm:pt>
    <dgm:pt modelId="{C56211E2-B7C6-9F47-AFEF-A5C16C4541BB}" type="sibTrans" cxnId="{A73171D7-06A3-A04D-877C-8150DD3D59A7}">
      <dgm:prSet/>
      <dgm:spPr/>
      <dgm:t>
        <a:bodyPr/>
        <a:lstStyle/>
        <a:p>
          <a:pPr algn="ctr"/>
          <a:endParaRPr lang="it-IT"/>
        </a:p>
      </dgm:t>
    </dgm:pt>
    <dgm:pt modelId="{D19DBC03-C3F9-B44E-B501-4C4FD7CA2B0F}">
      <dgm:prSet phldrT="[Testo]" custT="1"/>
      <dgm:spPr/>
      <dgm:t>
        <a:bodyPr/>
        <a:lstStyle/>
        <a:p>
          <a:pPr algn="ctr"/>
          <a:r>
            <a:rPr lang="it-IT" sz="1000"/>
            <a:t>inconsapevole (2%)</a:t>
          </a:r>
        </a:p>
      </dgm:t>
    </dgm:pt>
    <dgm:pt modelId="{A286E2C0-750B-674E-AA16-79B018CAC616}" type="parTrans" cxnId="{835DEA41-8D9A-CA41-897A-250E42E56D9B}">
      <dgm:prSet/>
      <dgm:spPr/>
      <dgm:t>
        <a:bodyPr/>
        <a:lstStyle/>
        <a:p>
          <a:pPr algn="ctr"/>
          <a:endParaRPr lang="it-IT"/>
        </a:p>
      </dgm:t>
    </dgm:pt>
    <dgm:pt modelId="{C498EBD4-7E5B-924F-9E82-312FFEAF4FBB}" type="sibTrans" cxnId="{835DEA41-8D9A-CA41-897A-250E42E56D9B}">
      <dgm:prSet/>
      <dgm:spPr/>
      <dgm:t>
        <a:bodyPr/>
        <a:lstStyle/>
        <a:p>
          <a:pPr algn="ctr"/>
          <a:endParaRPr lang="it-IT"/>
        </a:p>
      </dgm:t>
    </dgm:pt>
    <dgm:pt modelId="{BACC11F1-19BE-494D-B877-EBF857D37BC5}">
      <dgm:prSet phldrT="[Testo]" custT="1"/>
      <dgm:spPr/>
      <dgm:t>
        <a:bodyPr/>
        <a:lstStyle/>
        <a:p>
          <a:pPr algn="ctr"/>
          <a:r>
            <a:rPr lang="it-IT" sz="1000"/>
            <a:t>consapevole (98%)</a:t>
          </a:r>
        </a:p>
      </dgm:t>
    </dgm:pt>
    <dgm:pt modelId="{0C14C7BA-F03F-F74F-B14B-08B8D95760F4}" type="parTrans" cxnId="{15F3828A-386F-A64E-824A-C0C979185019}">
      <dgm:prSet/>
      <dgm:spPr/>
      <dgm:t>
        <a:bodyPr/>
        <a:lstStyle/>
        <a:p>
          <a:pPr algn="ctr"/>
          <a:endParaRPr lang="it-IT"/>
        </a:p>
      </dgm:t>
    </dgm:pt>
    <dgm:pt modelId="{02D471C5-0A13-8A4E-AC23-B2FFB9474CF0}" type="sibTrans" cxnId="{15F3828A-386F-A64E-824A-C0C979185019}">
      <dgm:prSet/>
      <dgm:spPr/>
      <dgm:t>
        <a:bodyPr/>
        <a:lstStyle/>
        <a:p>
          <a:pPr algn="ctr"/>
          <a:endParaRPr lang="it-IT"/>
        </a:p>
      </dgm:t>
    </dgm:pt>
    <dgm:pt modelId="{5CAF2A4D-CB2E-104E-8CEA-A191A4B6D37F}">
      <dgm:prSet phldrT="[Testo]" custT="1"/>
      <dgm:spPr/>
      <dgm:t>
        <a:bodyPr/>
        <a:lstStyle/>
        <a:p>
          <a:pPr algn="ctr"/>
          <a:r>
            <a:rPr lang="it-IT" sz="1000" b="0" i="0"/>
            <a:t>inefficace</a:t>
          </a:r>
          <a:r>
            <a:rPr lang="it-IT" sz="1000"/>
            <a:t> (12%)</a:t>
          </a:r>
        </a:p>
      </dgm:t>
    </dgm:pt>
    <dgm:pt modelId="{FFD3B0FF-8399-E34B-A2DB-2101356C360F}" type="parTrans" cxnId="{5D69AD5A-07E4-4848-9841-FB65BC0B1747}">
      <dgm:prSet/>
      <dgm:spPr/>
      <dgm:t>
        <a:bodyPr/>
        <a:lstStyle/>
        <a:p>
          <a:pPr algn="ctr"/>
          <a:endParaRPr lang="it-IT"/>
        </a:p>
      </dgm:t>
    </dgm:pt>
    <dgm:pt modelId="{F2268737-6072-3144-93A7-954D0A704365}" type="sibTrans" cxnId="{5D69AD5A-07E4-4848-9841-FB65BC0B1747}">
      <dgm:prSet/>
      <dgm:spPr/>
      <dgm:t>
        <a:bodyPr/>
        <a:lstStyle/>
        <a:p>
          <a:pPr algn="ctr"/>
          <a:endParaRPr lang="it-IT"/>
        </a:p>
      </dgm:t>
    </dgm:pt>
    <dgm:pt modelId="{B21EF4D7-3580-294F-B86B-CFA3E335FC1F}">
      <dgm:prSet custT="1"/>
      <dgm:spPr/>
      <dgm:t>
        <a:bodyPr/>
        <a:lstStyle/>
        <a:p>
          <a:pPr algn="ctr"/>
          <a:r>
            <a:rPr lang="it-IT" sz="1000"/>
            <a:t>efficace (86%)</a:t>
          </a:r>
        </a:p>
      </dgm:t>
    </dgm:pt>
    <dgm:pt modelId="{579EA674-CC90-4B4A-B1DD-BE7D0AA8E029}" type="parTrans" cxnId="{76987E30-DFE5-DF46-8B61-3801F316427B}">
      <dgm:prSet/>
      <dgm:spPr/>
      <dgm:t>
        <a:bodyPr/>
        <a:lstStyle/>
        <a:p>
          <a:pPr algn="ctr"/>
          <a:endParaRPr lang="it-IT"/>
        </a:p>
      </dgm:t>
    </dgm:pt>
    <dgm:pt modelId="{E127E8E0-8173-CC4E-B058-9C7479E35653}" type="sibTrans" cxnId="{76987E30-DFE5-DF46-8B61-3801F316427B}">
      <dgm:prSet/>
      <dgm:spPr/>
      <dgm:t>
        <a:bodyPr/>
        <a:lstStyle/>
        <a:p>
          <a:pPr algn="ctr"/>
          <a:endParaRPr lang="it-IT"/>
        </a:p>
      </dgm:t>
    </dgm:pt>
    <dgm:pt modelId="{96EDFEE1-261B-DD45-8BFE-B0C7A937A802}">
      <dgm:prSet custT="1"/>
      <dgm:spPr/>
      <dgm:t>
        <a:bodyPr/>
        <a:lstStyle/>
        <a:p>
          <a:pPr algn="ctr"/>
          <a:r>
            <a:rPr lang="it-IT" sz="1000" b="0"/>
            <a:t>Museo d'impresa limitatamente strategico </a:t>
          </a:r>
          <a:r>
            <a:rPr lang="it-IT" sz="1000"/>
            <a:t>(4%)</a:t>
          </a:r>
        </a:p>
      </dgm:t>
    </dgm:pt>
    <dgm:pt modelId="{4CAFB76A-92F5-5241-812E-9401B8C5163F}" type="parTrans" cxnId="{05E02FB3-7BA9-5A40-92ED-38AEA547E069}">
      <dgm:prSet/>
      <dgm:spPr/>
      <dgm:t>
        <a:bodyPr/>
        <a:lstStyle/>
        <a:p>
          <a:pPr algn="ctr"/>
          <a:endParaRPr lang="it-IT"/>
        </a:p>
      </dgm:t>
    </dgm:pt>
    <dgm:pt modelId="{46F0B500-AF4C-604A-B0F8-589D274016C7}" type="sibTrans" cxnId="{05E02FB3-7BA9-5A40-92ED-38AEA547E069}">
      <dgm:prSet/>
      <dgm:spPr/>
      <dgm:t>
        <a:bodyPr/>
        <a:lstStyle/>
        <a:p>
          <a:pPr algn="ctr"/>
          <a:endParaRPr lang="it-IT"/>
        </a:p>
      </dgm:t>
    </dgm:pt>
    <dgm:pt modelId="{6EFF64D5-4259-AF4D-8D32-7432C0446C6B}">
      <dgm:prSet custT="1"/>
      <dgm:spPr/>
      <dgm:t>
        <a:bodyPr/>
        <a:lstStyle/>
        <a:p>
          <a:pPr algn="ctr"/>
          <a:r>
            <a:rPr lang="en-GB" sz="1000" b="0"/>
            <a:t>Museo d'impresa altamente strategico </a:t>
          </a:r>
          <a:r>
            <a:rPr lang="it-IT" sz="1000"/>
            <a:t>(22%)</a:t>
          </a:r>
        </a:p>
      </dgm:t>
    </dgm:pt>
    <dgm:pt modelId="{FA502AFF-87B9-BB47-A131-78E904CE0D68}" type="sibTrans" cxnId="{372F2D7C-69B4-104F-AF46-CBC3BB3D7467}">
      <dgm:prSet/>
      <dgm:spPr/>
      <dgm:t>
        <a:bodyPr/>
        <a:lstStyle/>
        <a:p>
          <a:pPr algn="ctr"/>
          <a:endParaRPr lang="it-IT"/>
        </a:p>
      </dgm:t>
    </dgm:pt>
    <dgm:pt modelId="{65D10A13-FE13-8D47-85C4-13388970F658}" type="parTrans" cxnId="{372F2D7C-69B4-104F-AF46-CBC3BB3D7467}">
      <dgm:prSet/>
      <dgm:spPr/>
      <dgm:t>
        <a:bodyPr/>
        <a:lstStyle/>
        <a:p>
          <a:pPr algn="ctr"/>
          <a:endParaRPr lang="it-IT"/>
        </a:p>
      </dgm:t>
    </dgm:pt>
    <dgm:pt modelId="{59AB8DA2-1145-6744-ABC0-3F5FDAC8194F}">
      <dgm:prSet custT="1"/>
      <dgm:spPr/>
      <dgm:t>
        <a:bodyPr/>
        <a:lstStyle/>
        <a:p>
          <a:pPr algn="ctr"/>
          <a:r>
            <a:rPr lang="it-IT" sz="1000" b="0"/>
            <a:t>Museo d'impresa riduzionista </a:t>
          </a:r>
          <a:r>
            <a:rPr lang="it-IT" sz="1000"/>
            <a:t>(22%)</a:t>
          </a:r>
        </a:p>
      </dgm:t>
    </dgm:pt>
    <dgm:pt modelId="{72CB679B-D741-0940-B16C-2BD141D66BF8}" type="sibTrans" cxnId="{78C6B05B-2145-4146-A58F-0A8499A1CFD5}">
      <dgm:prSet/>
      <dgm:spPr/>
      <dgm:t>
        <a:bodyPr/>
        <a:lstStyle/>
        <a:p>
          <a:pPr algn="ctr"/>
          <a:endParaRPr lang="it-IT"/>
        </a:p>
      </dgm:t>
    </dgm:pt>
    <dgm:pt modelId="{6447E15E-3068-4C4E-9189-164450E93DAA}" type="parTrans" cxnId="{78C6B05B-2145-4146-A58F-0A8499A1CFD5}">
      <dgm:prSet/>
      <dgm:spPr/>
      <dgm:t>
        <a:bodyPr/>
        <a:lstStyle/>
        <a:p>
          <a:pPr algn="ctr"/>
          <a:endParaRPr lang="it-IT"/>
        </a:p>
      </dgm:t>
    </dgm:pt>
    <dgm:pt modelId="{C27AD6E4-478E-D048-8AF1-805F79D672D9}">
      <dgm:prSet custT="1"/>
      <dgm:spPr/>
      <dgm:t>
        <a:bodyPr/>
        <a:lstStyle/>
        <a:p>
          <a:pPr algn="ctr"/>
          <a:r>
            <a:rPr lang="it-IT" sz="1000" b="0"/>
            <a:t>Museo d'impresa mediamente strategico</a:t>
          </a:r>
        </a:p>
        <a:p>
          <a:pPr algn="ctr"/>
          <a:r>
            <a:rPr lang="it-IT" sz="1000" b="0"/>
            <a:t> </a:t>
          </a:r>
          <a:r>
            <a:rPr lang="it-IT" sz="1000">
              <a:solidFill>
                <a:schemeClr val="tx1"/>
              </a:solidFill>
            </a:rPr>
            <a:t>(36%)</a:t>
          </a:r>
        </a:p>
      </dgm:t>
    </dgm:pt>
    <dgm:pt modelId="{72CD2DD2-49B7-FF4A-A9E7-3C3CDE5A8F52}" type="sibTrans" cxnId="{EE126BF0-B04D-4A42-9E95-0E57766C1289}">
      <dgm:prSet/>
      <dgm:spPr/>
      <dgm:t>
        <a:bodyPr/>
        <a:lstStyle/>
        <a:p>
          <a:pPr algn="ctr"/>
          <a:endParaRPr lang="it-IT"/>
        </a:p>
      </dgm:t>
    </dgm:pt>
    <dgm:pt modelId="{AFB1A5F4-7264-644A-9BC5-CB6C81066BDD}" type="parTrans" cxnId="{EE126BF0-B04D-4A42-9E95-0E57766C1289}">
      <dgm:prSet/>
      <dgm:spPr/>
      <dgm:t>
        <a:bodyPr/>
        <a:lstStyle/>
        <a:p>
          <a:pPr algn="ctr"/>
          <a:endParaRPr lang="it-IT"/>
        </a:p>
      </dgm:t>
    </dgm:pt>
    <dgm:pt modelId="{8C1525AD-0BB3-4F47-989F-38AFAAC1DCC6}">
      <dgm:prSet custT="1"/>
      <dgm:spPr/>
      <dgm:t>
        <a:bodyPr/>
        <a:lstStyle/>
        <a:p>
          <a:pPr algn="ctr"/>
          <a:r>
            <a:rPr lang="it-IT" sz="1000" b="0"/>
            <a:t> Museo d'impresa focalizzato </a:t>
          </a:r>
          <a:r>
            <a:rPr lang="it-IT" sz="1000"/>
            <a:t>(2%)</a:t>
          </a:r>
        </a:p>
      </dgm:t>
    </dgm:pt>
    <dgm:pt modelId="{BDC92CC3-F17C-C94A-9170-52D9FA7B48E3}" type="sibTrans" cxnId="{E4C59664-551A-9D49-8D57-B3B8999005DA}">
      <dgm:prSet/>
      <dgm:spPr/>
      <dgm:t>
        <a:bodyPr/>
        <a:lstStyle/>
        <a:p>
          <a:pPr algn="ctr"/>
          <a:endParaRPr lang="it-IT"/>
        </a:p>
      </dgm:t>
    </dgm:pt>
    <dgm:pt modelId="{885CBF4E-94D5-E44D-B6DB-BE338869F851}" type="parTrans" cxnId="{E4C59664-551A-9D49-8D57-B3B8999005DA}">
      <dgm:prSet/>
      <dgm:spPr/>
      <dgm:t>
        <a:bodyPr/>
        <a:lstStyle/>
        <a:p>
          <a:pPr algn="ctr"/>
          <a:endParaRPr lang="it-IT"/>
        </a:p>
      </dgm:t>
    </dgm:pt>
    <dgm:pt modelId="{0D036DDB-22D1-7F44-A37B-AC321E64FAAE}" type="pres">
      <dgm:prSet presAssocID="{AB65BE8F-F0F7-7940-91EE-EE35CAFD438E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89AB51E4-168B-7140-9F78-5DC49CF163D8}" type="pres">
      <dgm:prSet presAssocID="{BA721CE6-351A-AF49-AD6A-47A150E5DEAA}" presName="hierRoot1" presStyleCnt="0"/>
      <dgm:spPr/>
    </dgm:pt>
    <dgm:pt modelId="{8B3C67A8-0221-C443-954A-8B2164EA59EB}" type="pres">
      <dgm:prSet presAssocID="{BA721CE6-351A-AF49-AD6A-47A150E5DEAA}" presName="composite" presStyleCnt="0"/>
      <dgm:spPr/>
    </dgm:pt>
    <dgm:pt modelId="{D68C23C1-4B4D-C046-817C-FC0D41494E43}" type="pres">
      <dgm:prSet presAssocID="{BA721CE6-351A-AF49-AD6A-47A150E5DEAA}" presName="background" presStyleLbl="node0" presStyleIdx="0" presStyleCnt="1"/>
      <dgm:spPr/>
    </dgm:pt>
    <dgm:pt modelId="{804E34B2-AC90-BD4E-9796-5A2EF5A46136}" type="pres">
      <dgm:prSet presAssocID="{BA721CE6-351A-AF49-AD6A-47A150E5DEAA}" presName="text" presStyleLbl="fgAcc0" presStyleIdx="0" presStyleCnt="1" custScaleX="223277" custScaleY="58129">
        <dgm:presLayoutVars>
          <dgm:chPref val="3"/>
        </dgm:presLayoutVars>
      </dgm:prSet>
      <dgm:spPr/>
    </dgm:pt>
    <dgm:pt modelId="{62F16319-633F-5E4F-93E8-1FC433937A64}" type="pres">
      <dgm:prSet presAssocID="{BA721CE6-351A-AF49-AD6A-47A150E5DEAA}" presName="hierChild2" presStyleCnt="0"/>
      <dgm:spPr/>
    </dgm:pt>
    <dgm:pt modelId="{780819F6-D452-E843-98F3-3E23D974E758}" type="pres">
      <dgm:prSet presAssocID="{A286E2C0-750B-674E-AA16-79B018CAC616}" presName="Name10" presStyleLbl="parChTrans1D2" presStyleIdx="0" presStyleCnt="2"/>
      <dgm:spPr/>
    </dgm:pt>
    <dgm:pt modelId="{4C4CE3E7-5E54-F743-AF37-958A3BB2BAA5}" type="pres">
      <dgm:prSet presAssocID="{D19DBC03-C3F9-B44E-B501-4C4FD7CA2B0F}" presName="hierRoot2" presStyleCnt="0"/>
      <dgm:spPr/>
    </dgm:pt>
    <dgm:pt modelId="{23C55218-362E-6D4A-B676-D66160911C15}" type="pres">
      <dgm:prSet presAssocID="{D19DBC03-C3F9-B44E-B501-4C4FD7CA2B0F}" presName="composite2" presStyleCnt="0"/>
      <dgm:spPr/>
    </dgm:pt>
    <dgm:pt modelId="{250A3E07-FA36-C44E-BBE0-F968A28D096E}" type="pres">
      <dgm:prSet presAssocID="{D19DBC03-C3F9-B44E-B501-4C4FD7CA2B0F}" presName="background2" presStyleLbl="node2" presStyleIdx="0" presStyleCnt="2"/>
      <dgm:spPr/>
    </dgm:pt>
    <dgm:pt modelId="{EB5AE05C-87C4-774D-BE2E-915419D3E982}" type="pres">
      <dgm:prSet presAssocID="{D19DBC03-C3F9-B44E-B501-4C4FD7CA2B0F}" presName="text2" presStyleLbl="fgAcc2" presStyleIdx="0" presStyleCnt="2" custScaleY="49571">
        <dgm:presLayoutVars>
          <dgm:chPref val="3"/>
        </dgm:presLayoutVars>
      </dgm:prSet>
      <dgm:spPr/>
    </dgm:pt>
    <dgm:pt modelId="{E678A8FC-D7BD-164C-A4F7-53975B88AAA6}" type="pres">
      <dgm:prSet presAssocID="{D19DBC03-C3F9-B44E-B501-4C4FD7CA2B0F}" presName="hierChild3" presStyleCnt="0"/>
      <dgm:spPr/>
    </dgm:pt>
    <dgm:pt modelId="{5AB049C8-8470-1342-85C8-DCB7A5ACAF31}" type="pres">
      <dgm:prSet presAssocID="{0C14C7BA-F03F-F74F-B14B-08B8D95760F4}" presName="Name10" presStyleLbl="parChTrans1D2" presStyleIdx="1" presStyleCnt="2"/>
      <dgm:spPr/>
    </dgm:pt>
    <dgm:pt modelId="{E6B15681-BFA5-5B46-9BAD-F44FEF5F00CA}" type="pres">
      <dgm:prSet presAssocID="{BACC11F1-19BE-494D-B877-EBF857D37BC5}" presName="hierRoot2" presStyleCnt="0"/>
      <dgm:spPr/>
    </dgm:pt>
    <dgm:pt modelId="{FA5344CB-3D9D-834A-B5C5-27C9746EF65E}" type="pres">
      <dgm:prSet presAssocID="{BACC11F1-19BE-494D-B877-EBF857D37BC5}" presName="composite2" presStyleCnt="0"/>
      <dgm:spPr/>
    </dgm:pt>
    <dgm:pt modelId="{6C78086E-FBB0-4E4E-ADA3-0F72678DFC63}" type="pres">
      <dgm:prSet presAssocID="{BACC11F1-19BE-494D-B877-EBF857D37BC5}" presName="background2" presStyleLbl="node2" presStyleIdx="1" presStyleCnt="2"/>
      <dgm:spPr/>
    </dgm:pt>
    <dgm:pt modelId="{4A05F633-D19C-4E40-B28C-5BED0D470DD9}" type="pres">
      <dgm:prSet presAssocID="{BACC11F1-19BE-494D-B877-EBF857D37BC5}" presName="text2" presStyleLbl="fgAcc2" presStyleIdx="1" presStyleCnt="2" custScaleY="43514">
        <dgm:presLayoutVars>
          <dgm:chPref val="3"/>
        </dgm:presLayoutVars>
      </dgm:prSet>
      <dgm:spPr/>
    </dgm:pt>
    <dgm:pt modelId="{0EDED398-5FB5-FD42-9A10-FF7EC09B4F80}" type="pres">
      <dgm:prSet presAssocID="{BACC11F1-19BE-494D-B877-EBF857D37BC5}" presName="hierChild3" presStyleCnt="0"/>
      <dgm:spPr/>
    </dgm:pt>
    <dgm:pt modelId="{5AD247A4-2B48-0D4D-857E-8B591EFCF37D}" type="pres">
      <dgm:prSet presAssocID="{FFD3B0FF-8399-E34B-A2DB-2101356C360F}" presName="Name17" presStyleLbl="parChTrans1D3" presStyleIdx="0" presStyleCnt="2"/>
      <dgm:spPr/>
    </dgm:pt>
    <dgm:pt modelId="{1FA0466E-556E-EC40-8AFE-457BC39B22AA}" type="pres">
      <dgm:prSet presAssocID="{5CAF2A4D-CB2E-104E-8CEA-A191A4B6D37F}" presName="hierRoot3" presStyleCnt="0"/>
      <dgm:spPr/>
    </dgm:pt>
    <dgm:pt modelId="{4DD37D1F-6C71-5547-86E0-D9952DD193E9}" type="pres">
      <dgm:prSet presAssocID="{5CAF2A4D-CB2E-104E-8CEA-A191A4B6D37F}" presName="composite3" presStyleCnt="0"/>
      <dgm:spPr/>
    </dgm:pt>
    <dgm:pt modelId="{CDCE70DE-C073-F644-8576-C2C7BF77F2C6}" type="pres">
      <dgm:prSet presAssocID="{5CAF2A4D-CB2E-104E-8CEA-A191A4B6D37F}" presName="background3" presStyleLbl="node3" presStyleIdx="0" presStyleCnt="2"/>
      <dgm:spPr/>
    </dgm:pt>
    <dgm:pt modelId="{66E2432C-1E35-3D49-9889-E05439E85A2B}" type="pres">
      <dgm:prSet presAssocID="{5CAF2A4D-CB2E-104E-8CEA-A191A4B6D37F}" presName="text3" presStyleLbl="fgAcc3" presStyleIdx="0" presStyleCnt="2" custScaleY="50686">
        <dgm:presLayoutVars>
          <dgm:chPref val="3"/>
        </dgm:presLayoutVars>
      </dgm:prSet>
      <dgm:spPr/>
    </dgm:pt>
    <dgm:pt modelId="{448F5C1A-943B-BD42-BA8F-94BCA3F6DA1F}" type="pres">
      <dgm:prSet presAssocID="{5CAF2A4D-CB2E-104E-8CEA-A191A4B6D37F}" presName="hierChild4" presStyleCnt="0"/>
      <dgm:spPr/>
    </dgm:pt>
    <dgm:pt modelId="{5002873A-6637-0F41-9DE9-4C518171FDCA}" type="pres">
      <dgm:prSet presAssocID="{579EA674-CC90-4B4A-B1DD-BE7D0AA8E029}" presName="Name17" presStyleLbl="parChTrans1D3" presStyleIdx="1" presStyleCnt="2"/>
      <dgm:spPr/>
    </dgm:pt>
    <dgm:pt modelId="{8B1903C9-34C4-7043-BE4F-C72F59D8FD63}" type="pres">
      <dgm:prSet presAssocID="{B21EF4D7-3580-294F-B86B-CFA3E335FC1F}" presName="hierRoot3" presStyleCnt="0"/>
      <dgm:spPr/>
    </dgm:pt>
    <dgm:pt modelId="{8BAF34DC-0632-CC43-AC7B-9013F3D2E04E}" type="pres">
      <dgm:prSet presAssocID="{B21EF4D7-3580-294F-B86B-CFA3E335FC1F}" presName="composite3" presStyleCnt="0"/>
      <dgm:spPr/>
    </dgm:pt>
    <dgm:pt modelId="{8D722649-C99A-A142-B1C0-93627A6430B0}" type="pres">
      <dgm:prSet presAssocID="{B21EF4D7-3580-294F-B86B-CFA3E335FC1F}" presName="background3" presStyleLbl="node3" presStyleIdx="1" presStyleCnt="2"/>
      <dgm:spPr/>
    </dgm:pt>
    <dgm:pt modelId="{565900B6-9695-4143-B9F8-4836E9CF111A}" type="pres">
      <dgm:prSet presAssocID="{B21EF4D7-3580-294F-B86B-CFA3E335FC1F}" presName="text3" presStyleLbl="fgAcc3" presStyleIdx="1" presStyleCnt="2" custScaleY="47657">
        <dgm:presLayoutVars>
          <dgm:chPref val="3"/>
        </dgm:presLayoutVars>
      </dgm:prSet>
      <dgm:spPr/>
    </dgm:pt>
    <dgm:pt modelId="{A4CAF6E3-D744-CC44-B9B9-F2D16831FF42}" type="pres">
      <dgm:prSet presAssocID="{B21EF4D7-3580-294F-B86B-CFA3E335FC1F}" presName="hierChild4" presStyleCnt="0"/>
      <dgm:spPr/>
    </dgm:pt>
    <dgm:pt modelId="{FD3B76F3-8E57-E745-8C61-D393E0951F6D}" type="pres">
      <dgm:prSet presAssocID="{4CAFB76A-92F5-5241-812E-9401B8C5163F}" presName="Name23" presStyleLbl="parChTrans1D4" presStyleIdx="0" presStyleCnt="5"/>
      <dgm:spPr/>
    </dgm:pt>
    <dgm:pt modelId="{A6722896-ADFE-8741-BF69-8E62527ED1BA}" type="pres">
      <dgm:prSet presAssocID="{96EDFEE1-261B-DD45-8BFE-B0C7A937A802}" presName="hierRoot4" presStyleCnt="0"/>
      <dgm:spPr/>
    </dgm:pt>
    <dgm:pt modelId="{87FC98FB-0B7F-AF41-806D-EE5C709974BC}" type="pres">
      <dgm:prSet presAssocID="{96EDFEE1-261B-DD45-8BFE-B0C7A937A802}" presName="composite4" presStyleCnt="0"/>
      <dgm:spPr/>
    </dgm:pt>
    <dgm:pt modelId="{AB0ADD93-B0E2-BC47-BA7D-ACDBB90B5EBC}" type="pres">
      <dgm:prSet presAssocID="{96EDFEE1-261B-DD45-8BFE-B0C7A937A802}" presName="background4" presStyleLbl="node4" presStyleIdx="0" presStyleCnt="5"/>
      <dgm:spPr/>
    </dgm:pt>
    <dgm:pt modelId="{6315BA5E-468F-F140-92E9-EC59C4A1F972}" type="pres">
      <dgm:prSet presAssocID="{96EDFEE1-261B-DD45-8BFE-B0C7A937A802}" presName="text4" presStyleLbl="fgAcc4" presStyleIdx="0" presStyleCnt="5" custScaleX="130418" custScaleY="94527" custLinFactNeighborX="-11128" custLinFactNeighborY="1462">
        <dgm:presLayoutVars>
          <dgm:chPref val="3"/>
        </dgm:presLayoutVars>
      </dgm:prSet>
      <dgm:spPr/>
    </dgm:pt>
    <dgm:pt modelId="{7D1CD58A-5E4E-6845-84EE-47431B314D28}" type="pres">
      <dgm:prSet presAssocID="{96EDFEE1-261B-DD45-8BFE-B0C7A937A802}" presName="hierChild5" presStyleCnt="0"/>
      <dgm:spPr/>
    </dgm:pt>
    <dgm:pt modelId="{351C57C7-3E62-7B49-8461-BD3DCE7F3C09}" type="pres">
      <dgm:prSet presAssocID="{885CBF4E-94D5-E44D-B6DB-BE338869F851}" presName="Name23" presStyleLbl="parChTrans1D4" presStyleIdx="1" presStyleCnt="5"/>
      <dgm:spPr/>
    </dgm:pt>
    <dgm:pt modelId="{69BB9562-4655-684E-95E0-36B16ACC313D}" type="pres">
      <dgm:prSet presAssocID="{8C1525AD-0BB3-4F47-989F-38AFAAC1DCC6}" presName="hierRoot4" presStyleCnt="0"/>
      <dgm:spPr/>
    </dgm:pt>
    <dgm:pt modelId="{4AA606C4-C3BC-9F48-9F0D-57EC68851AED}" type="pres">
      <dgm:prSet presAssocID="{8C1525AD-0BB3-4F47-989F-38AFAAC1DCC6}" presName="composite4" presStyleCnt="0"/>
      <dgm:spPr/>
    </dgm:pt>
    <dgm:pt modelId="{B3DE723D-C0A1-EC48-86A1-B2FCEFC5E0FB}" type="pres">
      <dgm:prSet presAssocID="{8C1525AD-0BB3-4F47-989F-38AFAAC1DCC6}" presName="background4" presStyleLbl="node4" presStyleIdx="1" presStyleCnt="5"/>
      <dgm:spPr/>
    </dgm:pt>
    <dgm:pt modelId="{3DB4E2E0-32FE-284F-9108-B5591100DE44}" type="pres">
      <dgm:prSet presAssocID="{8C1525AD-0BB3-4F47-989F-38AFAAC1DCC6}" presName="text4" presStyleLbl="fgAcc4" presStyleIdx="1" presStyleCnt="5" custScaleY="101015">
        <dgm:presLayoutVars>
          <dgm:chPref val="3"/>
        </dgm:presLayoutVars>
      </dgm:prSet>
      <dgm:spPr/>
    </dgm:pt>
    <dgm:pt modelId="{CB641533-D995-514F-BF5A-16D13B6DC7D8}" type="pres">
      <dgm:prSet presAssocID="{8C1525AD-0BB3-4F47-989F-38AFAAC1DCC6}" presName="hierChild5" presStyleCnt="0"/>
      <dgm:spPr/>
    </dgm:pt>
    <dgm:pt modelId="{D38FF775-EB86-044E-83AF-96A6D4FD8797}" type="pres">
      <dgm:prSet presAssocID="{AFB1A5F4-7264-644A-9BC5-CB6C81066BDD}" presName="Name23" presStyleLbl="parChTrans1D4" presStyleIdx="2" presStyleCnt="5"/>
      <dgm:spPr/>
    </dgm:pt>
    <dgm:pt modelId="{822F8539-A5E8-4E4C-B2A6-478D375D6BE2}" type="pres">
      <dgm:prSet presAssocID="{C27AD6E4-478E-D048-8AF1-805F79D672D9}" presName="hierRoot4" presStyleCnt="0"/>
      <dgm:spPr/>
    </dgm:pt>
    <dgm:pt modelId="{580BDA6B-0B87-8A4A-915C-4FD24423B6B2}" type="pres">
      <dgm:prSet presAssocID="{C27AD6E4-478E-D048-8AF1-805F79D672D9}" presName="composite4" presStyleCnt="0"/>
      <dgm:spPr/>
    </dgm:pt>
    <dgm:pt modelId="{6DBD40A4-4821-9540-89DC-A0911332A167}" type="pres">
      <dgm:prSet presAssocID="{C27AD6E4-478E-D048-8AF1-805F79D672D9}" presName="background4" presStyleLbl="node4" presStyleIdx="2" presStyleCnt="5"/>
      <dgm:spPr/>
    </dgm:pt>
    <dgm:pt modelId="{80CCDD1C-EA6B-A648-8DF1-5422E7770F49}" type="pres">
      <dgm:prSet presAssocID="{C27AD6E4-478E-D048-8AF1-805F79D672D9}" presName="text4" presStyleLbl="fgAcc4" presStyleIdx="2" presStyleCnt="5" custScaleX="93331" custScaleY="126862">
        <dgm:presLayoutVars>
          <dgm:chPref val="3"/>
        </dgm:presLayoutVars>
      </dgm:prSet>
      <dgm:spPr/>
    </dgm:pt>
    <dgm:pt modelId="{F0732E55-D617-624B-A0C5-CD0AC02CF0A4}" type="pres">
      <dgm:prSet presAssocID="{C27AD6E4-478E-D048-8AF1-805F79D672D9}" presName="hierChild5" presStyleCnt="0"/>
      <dgm:spPr/>
    </dgm:pt>
    <dgm:pt modelId="{57639D06-EA9A-8148-8DCB-6AA426D9A87F}" type="pres">
      <dgm:prSet presAssocID="{6447E15E-3068-4C4E-9189-164450E93DAA}" presName="Name23" presStyleLbl="parChTrans1D4" presStyleIdx="3" presStyleCnt="5"/>
      <dgm:spPr/>
    </dgm:pt>
    <dgm:pt modelId="{40849475-E9B2-3444-A46E-97C58CFD270E}" type="pres">
      <dgm:prSet presAssocID="{59AB8DA2-1145-6744-ABC0-3F5FDAC8194F}" presName="hierRoot4" presStyleCnt="0"/>
      <dgm:spPr/>
    </dgm:pt>
    <dgm:pt modelId="{87A44FA5-4F11-3D49-8E46-2DA835926848}" type="pres">
      <dgm:prSet presAssocID="{59AB8DA2-1145-6744-ABC0-3F5FDAC8194F}" presName="composite4" presStyleCnt="0"/>
      <dgm:spPr/>
    </dgm:pt>
    <dgm:pt modelId="{8FEE90B0-7E80-2D44-A2BE-21A99AFF22E7}" type="pres">
      <dgm:prSet presAssocID="{59AB8DA2-1145-6744-ABC0-3F5FDAC8194F}" presName="background4" presStyleLbl="node4" presStyleIdx="3" presStyleCnt="5"/>
      <dgm:spPr/>
    </dgm:pt>
    <dgm:pt modelId="{4291D636-96D7-AB42-B762-447138CC3640}" type="pres">
      <dgm:prSet presAssocID="{59AB8DA2-1145-6744-ABC0-3F5FDAC8194F}" presName="text4" presStyleLbl="fgAcc4" presStyleIdx="3" presStyleCnt="5" custScaleY="89538">
        <dgm:presLayoutVars>
          <dgm:chPref val="3"/>
        </dgm:presLayoutVars>
      </dgm:prSet>
      <dgm:spPr/>
    </dgm:pt>
    <dgm:pt modelId="{D735A07A-7B3B-D64F-A809-FEFAD6D295E6}" type="pres">
      <dgm:prSet presAssocID="{59AB8DA2-1145-6744-ABC0-3F5FDAC8194F}" presName="hierChild5" presStyleCnt="0"/>
      <dgm:spPr/>
    </dgm:pt>
    <dgm:pt modelId="{5EED6E47-21AF-9245-93C8-BBFFC40B9F6D}" type="pres">
      <dgm:prSet presAssocID="{65D10A13-FE13-8D47-85C4-13388970F658}" presName="Name23" presStyleLbl="parChTrans1D4" presStyleIdx="4" presStyleCnt="5"/>
      <dgm:spPr/>
    </dgm:pt>
    <dgm:pt modelId="{01D2BD09-8A88-A943-A3D0-3B6069E08780}" type="pres">
      <dgm:prSet presAssocID="{6EFF64D5-4259-AF4D-8D32-7432C0446C6B}" presName="hierRoot4" presStyleCnt="0"/>
      <dgm:spPr/>
    </dgm:pt>
    <dgm:pt modelId="{23271609-1698-5746-8D17-54E06F020C09}" type="pres">
      <dgm:prSet presAssocID="{6EFF64D5-4259-AF4D-8D32-7432C0446C6B}" presName="composite4" presStyleCnt="0"/>
      <dgm:spPr/>
    </dgm:pt>
    <dgm:pt modelId="{3C86C150-6754-FF4A-AA10-2E6CEDFD946E}" type="pres">
      <dgm:prSet presAssocID="{6EFF64D5-4259-AF4D-8D32-7432C0446C6B}" presName="background4" presStyleLbl="node4" presStyleIdx="4" presStyleCnt="5"/>
      <dgm:spPr/>
    </dgm:pt>
    <dgm:pt modelId="{FCDEC1A8-DE45-DA44-A3E2-810226191606}" type="pres">
      <dgm:prSet presAssocID="{6EFF64D5-4259-AF4D-8D32-7432C0446C6B}" presName="text4" presStyleLbl="fgAcc4" presStyleIdx="4" presStyleCnt="5" custScaleY="117168" custLinFactNeighborX="11444">
        <dgm:presLayoutVars>
          <dgm:chPref val="3"/>
        </dgm:presLayoutVars>
      </dgm:prSet>
      <dgm:spPr/>
    </dgm:pt>
    <dgm:pt modelId="{A3D8CF9C-358F-4E49-9AC5-E099FA95C155}" type="pres">
      <dgm:prSet presAssocID="{6EFF64D5-4259-AF4D-8D32-7432C0446C6B}" presName="hierChild5" presStyleCnt="0"/>
      <dgm:spPr/>
    </dgm:pt>
  </dgm:ptLst>
  <dgm:cxnLst>
    <dgm:cxn modelId="{3D52E207-F536-0044-A404-4467110A9E19}" type="presOf" srcId="{885CBF4E-94D5-E44D-B6DB-BE338869F851}" destId="{351C57C7-3E62-7B49-8461-BD3DCE7F3C09}" srcOrd="0" destOrd="0" presId="urn:microsoft.com/office/officeart/2005/8/layout/hierarchy1"/>
    <dgm:cxn modelId="{3625BE0C-B1A6-134B-BE35-32880736F555}" type="presOf" srcId="{4CAFB76A-92F5-5241-812E-9401B8C5163F}" destId="{FD3B76F3-8E57-E745-8C61-D393E0951F6D}" srcOrd="0" destOrd="0" presId="urn:microsoft.com/office/officeart/2005/8/layout/hierarchy1"/>
    <dgm:cxn modelId="{A2ED570F-1EC9-EA4C-89B3-3EA0BE5DFBC3}" type="presOf" srcId="{FFD3B0FF-8399-E34B-A2DB-2101356C360F}" destId="{5AD247A4-2B48-0D4D-857E-8B591EFCF37D}" srcOrd="0" destOrd="0" presId="urn:microsoft.com/office/officeart/2005/8/layout/hierarchy1"/>
    <dgm:cxn modelId="{DFAE1D29-D53A-FF4B-A819-DC1BCB81EFCF}" type="presOf" srcId="{6EFF64D5-4259-AF4D-8D32-7432C0446C6B}" destId="{FCDEC1A8-DE45-DA44-A3E2-810226191606}" srcOrd="0" destOrd="0" presId="urn:microsoft.com/office/officeart/2005/8/layout/hierarchy1"/>
    <dgm:cxn modelId="{76987E30-DFE5-DF46-8B61-3801F316427B}" srcId="{BACC11F1-19BE-494D-B877-EBF857D37BC5}" destId="{B21EF4D7-3580-294F-B86B-CFA3E335FC1F}" srcOrd="1" destOrd="0" parTransId="{579EA674-CC90-4B4A-B1DD-BE7D0AA8E029}" sibTransId="{E127E8E0-8173-CC4E-B058-9C7479E35653}"/>
    <dgm:cxn modelId="{835DEA41-8D9A-CA41-897A-250E42E56D9B}" srcId="{BA721CE6-351A-AF49-AD6A-47A150E5DEAA}" destId="{D19DBC03-C3F9-B44E-B501-4C4FD7CA2B0F}" srcOrd="0" destOrd="0" parTransId="{A286E2C0-750B-674E-AA16-79B018CAC616}" sibTransId="{C498EBD4-7E5B-924F-9E82-312FFEAF4FBB}"/>
    <dgm:cxn modelId="{16A6A646-B994-F84E-9FE3-6C6D91D4386C}" type="presOf" srcId="{AFB1A5F4-7264-644A-9BC5-CB6C81066BDD}" destId="{D38FF775-EB86-044E-83AF-96A6D4FD8797}" srcOrd="0" destOrd="0" presId="urn:microsoft.com/office/officeart/2005/8/layout/hierarchy1"/>
    <dgm:cxn modelId="{411B8252-CD66-C947-A34E-0E81B6E416FB}" type="presOf" srcId="{579EA674-CC90-4B4A-B1DD-BE7D0AA8E029}" destId="{5002873A-6637-0F41-9DE9-4C518171FDCA}" srcOrd="0" destOrd="0" presId="urn:microsoft.com/office/officeart/2005/8/layout/hierarchy1"/>
    <dgm:cxn modelId="{5D69AD5A-07E4-4848-9841-FB65BC0B1747}" srcId="{BACC11F1-19BE-494D-B877-EBF857D37BC5}" destId="{5CAF2A4D-CB2E-104E-8CEA-A191A4B6D37F}" srcOrd="0" destOrd="0" parTransId="{FFD3B0FF-8399-E34B-A2DB-2101356C360F}" sibTransId="{F2268737-6072-3144-93A7-954D0A704365}"/>
    <dgm:cxn modelId="{78C6B05B-2145-4146-A58F-0A8499A1CFD5}" srcId="{B21EF4D7-3580-294F-B86B-CFA3E335FC1F}" destId="{59AB8DA2-1145-6744-ABC0-3F5FDAC8194F}" srcOrd="3" destOrd="0" parTransId="{6447E15E-3068-4C4E-9189-164450E93DAA}" sibTransId="{72CB679B-D741-0940-B16C-2BD141D66BF8}"/>
    <dgm:cxn modelId="{AD69245F-E1CC-E14C-BA27-63A5B62F1C6B}" type="presOf" srcId="{C27AD6E4-478E-D048-8AF1-805F79D672D9}" destId="{80CCDD1C-EA6B-A648-8DF1-5422E7770F49}" srcOrd="0" destOrd="0" presId="urn:microsoft.com/office/officeart/2005/8/layout/hierarchy1"/>
    <dgm:cxn modelId="{11B9C461-7037-4E48-B89A-DC1FB65B848D}" type="presOf" srcId="{96EDFEE1-261B-DD45-8BFE-B0C7A937A802}" destId="{6315BA5E-468F-F140-92E9-EC59C4A1F972}" srcOrd="0" destOrd="0" presId="urn:microsoft.com/office/officeart/2005/8/layout/hierarchy1"/>
    <dgm:cxn modelId="{237C5F64-EBE3-3B4C-9FB7-E3D8186ECA13}" type="presOf" srcId="{BA721CE6-351A-AF49-AD6A-47A150E5DEAA}" destId="{804E34B2-AC90-BD4E-9796-5A2EF5A46136}" srcOrd="0" destOrd="0" presId="urn:microsoft.com/office/officeart/2005/8/layout/hierarchy1"/>
    <dgm:cxn modelId="{E4C59664-551A-9D49-8D57-B3B8999005DA}" srcId="{B21EF4D7-3580-294F-B86B-CFA3E335FC1F}" destId="{8C1525AD-0BB3-4F47-989F-38AFAAC1DCC6}" srcOrd="1" destOrd="0" parTransId="{885CBF4E-94D5-E44D-B6DB-BE338869F851}" sibTransId="{BDC92CC3-F17C-C94A-9170-52D9FA7B48E3}"/>
    <dgm:cxn modelId="{ABB8D464-2C4E-A144-841E-9CEA787AF4F5}" type="presOf" srcId="{5CAF2A4D-CB2E-104E-8CEA-A191A4B6D37F}" destId="{66E2432C-1E35-3D49-9889-E05439E85A2B}" srcOrd="0" destOrd="0" presId="urn:microsoft.com/office/officeart/2005/8/layout/hierarchy1"/>
    <dgm:cxn modelId="{3A651C76-82CC-974E-992C-573609B343F2}" type="presOf" srcId="{8C1525AD-0BB3-4F47-989F-38AFAAC1DCC6}" destId="{3DB4E2E0-32FE-284F-9108-B5591100DE44}" srcOrd="0" destOrd="0" presId="urn:microsoft.com/office/officeart/2005/8/layout/hierarchy1"/>
    <dgm:cxn modelId="{372F2D7C-69B4-104F-AF46-CBC3BB3D7467}" srcId="{B21EF4D7-3580-294F-B86B-CFA3E335FC1F}" destId="{6EFF64D5-4259-AF4D-8D32-7432C0446C6B}" srcOrd="4" destOrd="0" parTransId="{65D10A13-FE13-8D47-85C4-13388970F658}" sibTransId="{FA502AFF-87B9-BB47-A131-78E904CE0D68}"/>
    <dgm:cxn modelId="{6CD94F81-7CA2-7246-87BA-33086A43BD73}" type="presOf" srcId="{0C14C7BA-F03F-F74F-B14B-08B8D95760F4}" destId="{5AB049C8-8470-1342-85C8-DCB7A5ACAF31}" srcOrd="0" destOrd="0" presId="urn:microsoft.com/office/officeart/2005/8/layout/hierarchy1"/>
    <dgm:cxn modelId="{15F3828A-386F-A64E-824A-C0C979185019}" srcId="{BA721CE6-351A-AF49-AD6A-47A150E5DEAA}" destId="{BACC11F1-19BE-494D-B877-EBF857D37BC5}" srcOrd="1" destOrd="0" parTransId="{0C14C7BA-F03F-F74F-B14B-08B8D95760F4}" sibTransId="{02D471C5-0A13-8A4E-AC23-B2FFB9474CF0}"/>
    <dgm:cxn modelId="{58F91894-BA93-B94B-902A-ABB753252417}" type="presOf" srcId="{6447E15E-3068-4C4E-9189-164450E93DAA}" destId="{57639D06-EA9A-8148-8DCB-6AA426D9A87F}" srcOrd="0" destOrd="0" presId="urn:microsoft.com/office/officeart/2005/8/layout/hierarchy1"/>
    <dgm:cxn modelId="{17CEF599-5ECC-CA4C-8EAB-EC240CEAD322}" type="presOf" srcId="{AB65BE8F-F0F7-7940-91EE-EE35CAFD438E}" destId="{0D036DDB-22D1-7F44-A37B-AC321E64FAAE}" srcOrd="0" destOrd="0" presId="urn:microsoft.com/office/officeart/2005/8/layout/hierarchy1"/>
    <dgm:cxn modelId="{979AC6A0-4AA6-344F-92A5-B13773F5B392}" type="presOf" srcId="{59AB8DA2-1145-6744-ABC0-3F5FDAC8194F}" destId="{4291D636-96D7-AB42-B762-447138CC3640}" srcOrd="0" destOrd="0" presId="urn:microsoft.com/office/officeart/2005/8/layout/hierarchy1"/>
    <dgm:cxn modelId="{05E02FB3-7BA9-5A40-92ED-38AEA547E069}" srcId="{B21EF4D7-3580-294F-B86B-CFA3E335FC1F}" destId="{96EDFEE1-261B-DD45-8BFE-B0C7A937A802}" srcOrd="0" destOrd="0" parTransId="{4CAFB76A-92F5-5241-812E-9401B8C5163F}" sibTransId="{46F0B500-AF4C-604A-B0F8-589D274016C7}"/>
    <dgm:cxn modelId="{545B77B5-E343-7E47-BDC4-798A46443C7E}" type="presOf" srcId="{65D10A13-FE13-8D47-85C4-13388970F658}" destId="{5EED6E47-21AF-9245-93C8-BBFFC40B9F6D}" srcOrd="0" destOrd="0" presId="urn:microsoft.com/office/officeart/2005/8/layout/hierarchy1"/>
    <dgm:cxn modelId="{0B0C30B8-F3C7-F748-B626-3BCA298C8FC6}" type="presOf" srcId="{A286E2C0-750B-674E-AA16-79B018CAC616}" destId="{780819F6-D452-E843-98F3-3E23D974E758}" srcOrd="0" destOrd="0" presId="urn:microsoft.com/office/officeart/2005/8/layout/hierarchy1"/>
    <dgm:cxn modelId="{85B9E1C8-226C-5645-BD15-24EE4DE93235}" type="presOf" srcId="{BACC11F1-19BE-494D-B877-EBF857D37BC5}" destId="{4A05F633-D19C-4E40-B28C-5BED0D470DD9}" srcOrd="0" destOrd="0" presId="urn:microsoft.com/office/officeart/2005/8/layout/hierarchy1"/>
    <dgm:cxn modelId="{A73171D7-06A3-A04D-877C-8150DD3D59A7}" srcId="{AB65BE8F-F0F7-7940-91EE-EE35CAFD438E}" destId="{BA721CE6-351A-AF49-AD6A-47A150E5DEAA}" srcOrd="0" destOrd="0" parTransId="{5A8FFFCC-5271-A240-8ECB-C54060E648AE}" sibTransId="{C56211E2-B7C6-9F47-AFEF-A5C16C4541BB}"/>
    <dgm:cxn modelId="{7DA140E4-C833-6F49-9E77-F1E6D97D7044}" type="presOf" srcId="{B21EF4D7-3580-294F-B86B-CFA3E335FC1F}" destId="{565900B6-9695-4143-B9F8-4836E9CF111A}" srcOrd="0" destOrd="0" presId="urn:microsoft.com/office/officeart/2005/8/layout/hierarchy1"/>
    <dgm:cxn modelId="{EE126BF0-B04D-4A42-9E95-0E57766C1289}" srcId="{B21EF4D7-3580-294F-B86B-CFA3E335FC1F}" destId="{C27AD6E4-478E-D048-8AF1-805F79D672D9}" srcOrd="2" destOrd="0" parTransId="{AFB1A5F4-7264-644A-9BC5-CB6C81066BDD}" sibTransId="{72CD2DD2-49B7-FF4A-A9E7-3C3CDE5A8F52}"/>
    <dgm:cxn modelId="{EA96C1FB-A284-2643-AF79-2473FD972866}" type="presOf" srcId="{D19DBC03-C3F9-B44E-B501-4C4FD7CA2B0F}" destId="{EB5AE05C-87C4-774D-BE2E-915419D3E982}" srcOrd="0" destOrd="0" presId="urn:microsoft.com/office/officeart/2005/8/layout/hierarchy1"/>
    <dgm:cxn modelId="{E8A75491-62BC-1845-9283-6787AE524BC1}" type="presParOf" srcId="{0D036DDB-22D1-7F44-A37B-AC321E64FAAE}" destId="{89AB51E4-168B-7140-9F78-5DC49CF163D8}" srcOrd="0" destOrd="0" presId="urn:microsoft.com/office/officeart/2005/8/layout/hierarchy1"/>
    <dgm:cxn modelId="{9BD5A44E-0975-B14E-9E74-1D4E993777CF}" type="presParOf" srcId="{89AB51E4-168B-7140-9F78-5DC49CF163D8}" destId="{8B3C67A8-0221-C443-954A-8B2164EA59EB}" srcOrd="0" destOrd="0" presId="urn:microsoft.com/office/officeart/2005/8/layout/hierarchy1"/>
    <dgm:cxn modelId="{3E51E84C-CDD8-A942-950F-90A15350B493}" type="presParOf" srcId="{8B3C67A8-0221-C443-954A-8B2164EA59EB}" destId="{D68C23C1-4B4D-C046-817C-FC0D41494E43}" srcOrd="0" destOrd="0" presId="urn:microsoft.com/office/officeart/2005/8/layout/hierarchy1"/>
    <dgm:cxn modelId="{0D1852FD-46FF-FF48-91EB-CCA24150100E}" type="presParOf" srcId="{8B3C67A8-0221-C443-954A-8B2164EA59EB}" destId="{804E34B2-AC90-BD4E-9796-5A2EF5A46136}" srcOrd="1" destOrd="0" presId="urn:microsoft.com/office/officeart/2005/8/layout/hierarchy1"/>
    <dgm:cxn modelId="{74A3C942-0F27-3640-BA4D-6CF35F06FB9B}" type="presParOf" srcId="{89AB51E4-168B-7140-9F78-5DC49CF163D8}" destId="{62F16319-633F-5E4F-93E8-1FC433937A64}" srcOrd="1" destOrd="0" presId="urn:microsoft.com/office/officeart/2005/8/layout/hierarchy1"/>
    <dgm:cxn modelId="{152C4E9A-A1E0-5547-9F3D-244672608E97}" type="presParOf" srcId="{62F16319-633F-5E4F-93E8-1FC433937A64}" destId="{780819F6-D452-E843-98F3-3E23D974E758}" srcOrd="0" destOrd="0" presId="urn:microsoft.com/office/officeart/2005/8/layout/hierarchy1"/>
    <dgm:cxn modelId="{E230351F-AD43-7147-B6E5-36E7D1574D66}" type="presParOf" srcId="{62F16319-633F-5E4F-93E8-1FC433937A64}" destId="{4C4CE3E7-5E54-F743-AF37-958A3BB2BAA5}" srcOrd="1" destOrd="0" presId="urn:microsoft.com/office/officeart/2005/8/layout/hierarchy1"/>
    <dgm:cxn modelId="{C3E04A62-18B5-224F-BB34-91169BFB7F8C}" type="presParOf" srcId="{4C4CE3E7-5E54-F743-AF37-958A3BB2BAA5}" destId="{23C55218-362E-6D4A-B676-D66160911C15}" srcOrd="0" destOrd="0" presId="urn:microsoft.com/office/officeart/2005/8/layout/hierarchy1"/>
    <dgm:cxn modelId="{22884937-B127-8745-90DC-64E7425352DE}" type="presParOf" srcId="{23C55218-362E-6D4A-B676-D66160911C15}" destId="{250A3E07-FA36-C44E-BBE0-F968A28D096E}" srcOrd="0" destOrd="0" presId="urn:microsoft.com/office/officeart/2005/8/layout/hierarchy1"/>
    <dgm:cxn modelId="{6FD09121-8964-9B4C-B898-3CCAD801DF39}" type="presParOf" srcId="{23C55218-362E-6D4A-B676-D66160911C15}" destId="{EB5AE05C-87C4-774D-BE2E-915419D3E982}" srcOrd="1" destOrd="0" presId="urn:microsoft.com/office/officeart/2005/8/layout/hierarchy1"/>
    <dgm:cxn modelId="{539BD118-AE14-0740-ABD6-AF0D40D2E039}" type="presParOf" srcId="{4C4CE3E7-5E54-F743-AF37-958A3BB2BAA5}" destId="{E678A8FC-D7BD-164C-A4F7-53975B88AAA6}" srcOrd="1" destOrd="0" presId="urn:microsoft.com/office/officeart/2005/8/layout/hierarchy1"/>
    <dgm:cxn modelId="{5DB93C43-CAB1-104C-BDFF-38AA27813175}" type="presParOf" srcId="{62F16319-633F-5E4F-93E8-1FC433937A64}" destId="{5AB049C8-8470-1342-85C8-DCB7A5ACAF31}" srcOrd="2" destOrd="0" presId="urn:microsoft.com/office/officeart/2005/8/layout/hierarchy1"/>
    <dgm:cxn modelId="{9E48C3CE-86D2-A241-9ACD-74EC7AAF7D9F}" type="presParOf" srcId="{62F16319-633F-5E4F-93E8-1FC433937A64}" destId="{E6B15681-BFA5-5B46-9BAD-F44FEF5F00CA}" srcOrd="3" destOrd="0" presId="urn:microsoft.com/office/officeart/2005/8/layout/hierarchy1"/>
    <dgm:cxn modelId="{426EA006-2C5A-E248-9E84-E124B3AE1EF7}" type="presParOf" srcId="{E6B15681-BFA5-5B46-9BAD-F44FEF5F00CA}" destId="{FA5344CB-3D9D-834A-B5C5-27C9746EF65E}" srcOrd="0" destOrd="0" presId="urn:microsoft.com/office/officeart/2005/8/layout/hierarchy1"/>
    <dgm:cxn modelId="{22C47A26-D3D4-6F47-8F4C-58FDCCE1120B}" type="presParOf" srcId="{FA5344CB-3D9D-834A-B5C5-27C9746EF65E}" destId="{6C78086E-FBB0-4E4E-ADA3-0F72678DFC63}" srcOrd="0" destOrd="0" presId="urn:microsoft.com/office/officeart/2005/8/layout/hierarchy1"/>
    <dgm:cxn modelId="{56B67FA7-A372-D141-932F-AC92FA3E3989}" type="presParOf" srcId="{FA5344CB-3D9D-834A-B5C5-27C9746EF65E}" destId="{4A05F633-D19C-4E40-B28C-5BED0D470DD9}" srcOrd="1" destOrd="0" presId="urn:microsoft.com/office/officeart/2005/8/layout/hierarchy1"/>
    <dgm:cxn modelId="{0A781D93-AE33-004B-ACD0-D7070D2D51FD}" type="presParOf" srcId="{E6B15681-BFA5-5B46-9BAD-F44FEF5F00CA}" destId="{0EDED398-5FB5-FD42-9A10-FF7EC09B4F80}" srcOrd="1" destOrd="0" presId="urn:microsoft.com/office/officeart/2005/8/layout/hierarchy1"/>
    <dgm:cxn modelId="{A28FDEBB-85F9-164D-97B8-D44F02CB7A0C}" type="presParOf" srcId="{0EDED398-5FB5-FD42-9A10-FF7EC09B4F80}" destId="{5AD247A4-2B48-0D4D-857E-8B591EFCF37D}" srcOrd="0" destOrd="0" presId="urn:microsoft.com/office/officeart/2005/8/layout/hierarchy1"/>
    <dgm:cxn modelId="{C9199DB9-FD66-7F4B-9C04-81B381521109}" type="presParOf" srcId="{0EDED398-5FB5-FD42-9A10-FF7EC09B4F80}" destId="{1FA0466E-556E-EC40-8AFE-457BC39B22AA}" srcOrd="1" destOrd="0" presId="urn:microsoft.com/office/officeart/2005/8/layout/hierarchy1"/>
    <dgm:cxn modelId="{722F4E98-2D42-F04B-88F8-FD529C39961B}" type="presParOf" srcId="{1FA0466E-556E-EC40-8AFE-457BC39B22AA}" destId="{4DD37D1F-6C71-5547-86E0-D9952DD193E9}" srcOrd="0" destOrd="0" presId="urn:microsoft.com/office/officeart/2005/8/layout/hierarchy1"/>
    <dgm:cxn modelId="{43BBAEAD-40BB-244B-BFBA-73B6713947E0}" type="presParOf" srcId="{4DD37D1F-6C71-5547-86E0-D9952DD193E9}" destId="{CDCE70DE-C073-F644-8576-C2C7BF77F2C6}" srcOrd="0" destOrd="0" presId="urn:microsoft.com/office/officeart/2005/8/layout/hierarchy1"/>
    <dgm:cxn modelId="{3447119F-F39A-954C-9C62-00AE020E1D78}" type="presParOf" srcId="{4DD37D1F-6C71-5547-86E0-D9952DD193E9}" destId="{66E2432C-1E35-3D49-9889-E05439E85A2B}" srcOrd="1" destOrd="0" presId="urn:microsoft.com/office/officeart/2005/8/layout/hierarchy1"/>
    <dgm:cxn modelId="{2B4CE74D-91F9-6C4A-8956-5B5BF41DF245}" type="presParOf" srcId="{1FA0466E-556E-EC40-8AFE-457BC39B22AA}" destId="{448F5C1A-943B-BD42-BA8F-94BCA3F6DA1F}" srcOrd="1" destOrd="0" presId="urn:microsoft.com/office/officeart/2005/8/layout/hierarchy1"/>
    <dgm:cxn modelId="{449E475C-1C9F-084A-8CA9-835CA57F3206}" type="presParOf" srcId="{0EDED398-5FB5-FD42-9A10-FF7EC09B4F80}" destId="{5002873A-6637-0F41-9DE9-4C518171FDCA}" srcOrd="2" destOrd="0" presId="urn:microsoft.com/office/officeart/2005/8/layout/hierarchy1"/>
    <dgm:cxn modelId="{149A9453-1175-0444-9787-43A4B521CCCC}" type="presParOf" srcId="{0EDED398-5FB5-FD42-9A10-FF7EC09B4F80}" destId="{8B1903C9-34C4-7043-BE4F-C72F59D8FD63}" srcOrd="3" destOrd="0" presId="urn:microsoft.com/office/officeart/2005/8/layout/hierarchy1"/>
    <dgm:cxn modelId="{CABB1489-1626-094E-B10B-422D4FB4CD8E}" type="presParOf" srcId="{8B1903C9-34C4-7043-BE4F-C72F59D8FD63}" destId="{8BAF34DC-0632-CC43-AC7B-9013F3D2E04E}" srcOrd="0" destOrd="0" presId="urn:microsoft.com/office/officeart/2005/8/layout/hierarchy1"/>
    <dgm:cxn modelId="{19FEAF46-ABC5-8746-A1B5-3C57068643B5}" type="presParOf" srcId="{8BAF34DC-0632-CC43-AC7B-9013F3D2E04E}" destId="{8D722649-C99A-A142-B1C0-93627A6430B0}" srcOrd="0" destOrd="0" presId="urn:microsoft.com/office/officeart/2005/8/layout/hierarchy1"/>
    <dgm:cxn modelId="{CAA8902A-E555-1849-AA3C-BFC64EFE6A03}" type="presParOf" srcId="{8BAF34DC-0632-CC43-AC7B-9013F3D2E04E}" destId="{565900B6-9695-4143-B9F8-4836E9CF111A}" srcOrd="1" destOrd="0" presId="urn:microsoft.com/office/officeart/2005/8/layout/hierarchy1"/>
    <dgm:cxn modelId="{AB52E881-4227-1A4E-8165-E903C53FF04C}" type="presParOf" srcId="{8B1903C9-34C4-7043-BE4F-C72F59D8FD63}" destId="{A4CAF6E3-D744-CC44-B9B9-F2D16831FF42}" srcOrd="1" destOrd="0" presId="urn:microsoft.com/office/officeart/2005/8/layout/hierarchy1"/>
    <dgm:cxn modelId="{4D7B8F09-7888-1A49-A746-031C53992798}" type="presParOf" srcId="{A4CAF6E3-D744-CC44-B9B9-F2D16831FF42}" destId="{FD3B76F3-8E57-E745-8C61-D393E0951F6D}" srcOrd="0" destOrd="0" presId="urn:microsoft.com/office/officeart/2005/8/layout/hierarchy1"/>
    <dgm:cxn modelId="{C7BCC51C-9AE6-C940-A79D-60A01B4994AD}" type="presParOf" srcId="{A4CAF6E3-D744-CC44-B9B9-F2D16831FF42}" destId="{A6722896-ADFE-8741-BF69-8E62527ED1BA}" srcOrd="1" destOrd="0" presId="urn:microsoft.com/office/officeart/2005/8/layout/hierarchy1"/>
    <dgm:cxn modelId="{52FE6883-D1F9-DF40-8B49-0840EDC5C625}" type="presParOf" srcId="{A6722896-ADFE-8741-BF69-8E62527ED1BA}" destId="{87FC98FB-0B7F-AF41-806D-EE5C709974BC}" srcOrd="0" destOrd="0" presId="urn:microsoft.com/office/officeart/2005/8/layout/hierarchy1"/>
    <dgm:cxn modelId="{100E4379-B328-8D46-B1E5-521132AF42E7}" type="presParOf" srcId="{87FC98FB-0B7F-AF41-806D-EE5C709974BC}" destId="{AB0ADD93-B0E2-BC47-BA7D-ACDBB90B5EBC}" srcOrd="0" destOrd="0" presId="urn:microsoft.com/office/officeart/2005/8/layout/hierarchy1"/>
    <dgm:cxn modelId="{F0293D91-0B45-8944-B24F-506346A05772}" type="presParOf" srcId="{87FC98FB-0B7F-AF41-806D-EE5C709974BC}" destId="{6315BA5E-468F-F140-92E9-EC59C4A1F972}" srcOrd="1" destOrd="0" presId="urn:microsoft.com/office/officeart/2005/8/layout/hierarchy1"/>
    <dgm:cxn modelId="{519228B4-679A-5249-915F-3372C15EE1E7}" type="presParOf" srcId="{A6722896-ADFE-8741-BF69-8E62527ED1BA}" destId="{7D1CD58A-5E4E-6845-84EE-47431B314D28}" srcOrd="1" destOrd="0" presId="urn:microsoft.com/office/officeart/2005/8/layout/hierarchy1"/>
    <dgm:cxn modelId="{78464B7C-5B7F-9B49-9D84-2D9EBE03812A}" type="presParOf" srcId="{A4CAF6E3-D744-CC44-B9B9-F2D16831FF42}" destId="{351C57C7-3E62-7B49-8461-BD3DCE7F3C09}" srcOrd="2" destOrd="0" presId="urn:microsoft.com/office/officeart/2005/8/layout/hierarchy1"/>
    <dgm:cxn modelId="{098D423C-810C-8641-8022-DF5F883F0045}" type="presParOf" srcId="{A4CAF6E3-D744-CC44-B9B9-F2D16831FF42}" destId="{69BB9562-4655-684E-95E0-36B16ACC313D}" srcOrd="3" destOrd="0" presId="urn:microsoft.com/office/officeart/2005/8/layout/hierarchy1"/>
    <dgm:cxn modelId="{5FA4AE34-0DAC-1842-BE36-23B14C553111}" type="presParOf" srcId="{69BB9562-4655-684E-95E0-36B16ACC313D}" destId="{4AA606C4-C3BC-9F48-9F0D-57EC68851AED}" srcOrd="0" destOrd="0" presId="urn:microsoft.com/office/officeart/2005/8/layout/hierarchy1"/>
    <dgm:cxn modelId="{857724D4-BE34-7842-8389-D594FA4DD537}" type="presParOf" srcId="{4AA606C4-C3BC-9F48-9F0D-57EC68851AED}" destId="{B3DE723D-C0A1-EC48-86A1-B2FCEFC5E0FB}" srcOrd="0" destOrd="0" presId="urn:microsoft.com/office/officeart/2005/8/layout/hierarchy1"/>
    <dgm:cxn modelId="{39FD9FA8-7CCC-124D-ADD8-7159DFEC5C97}" type="presParOf" srcId="{4AA606C4-C3BC-9F48-9F0D-57EC68851AED}" destId="{3DB4E2E0-32FE-284F-9108-B5591100DE44}" srcOrd="1" destOrd="0" presId="urn:microsoft.com/office/officeart/2005/8/layout/hierarchy1"/>
    <dgm:cxn modelId="{5E265581-1603-E046-90F6-A75BC05B0AA5}" type="presParOf" srcId="{69BB9562-4655-684E-95E0-36B16ACC313D}" destId="{CB641533-D995-514F-BF5A-16D13B6DC7D8}" srcOrd="1" destOrd="0" presId="urn:microsoft.com/office/officeart/2005/8/layout/hierarchy1"/>
    <dgm:cxn modelId="{D6F9D508-64A1-9742-ABAB-2FE9C2BC64E2}" type="presParOf" srcId="{A4CAF6E3-D744-CC44-B9B9-F2D16831FF42}" destId="{D38FF775-EB86-044E-83AF-96A6D4FD8797}" srcOrd="4" destOrd="0" presId="urn:microsoft.com/office/officeart/2005/8/layout/hierarchy1"/>
    <dgm:cxn modelId="{7C514DBC-BA36-D449-864B-A21AC63C34B6}" type="presParOf" srcId="{A4CAF6E3-D744-CC44-B9B9-F2D16831FF42}" destId="{822F8539-A5E8-4E4C-B2A6-478D375D6BE2}" srcOrd="5" destOrd="0" presId="urn:microsoft.com/office/officeart/2005/8/layout/hierarchy1"/>
    <dgm:cxn modelId="{C0103E3C-17FD-A94C-A210-4F198B1C5DE0}" type="presParOf" srcId="{822F8539-A5E8-4E4C-B2A6-478D375D6BE2}" destId="{580BDA6B-0B87-8A4A-915C-4FD24423B6B2}" srcOrd="0" destOrd="0" presId="urn:microsoft.com/office/officeart/2005/8/layout/hierarchy1"/>
    <dgm:cxn modelId="{3972D5C5-5BDB-3044-B4AD-DFDD98FF12A5}" type="presParOf" srcId="{580BDA6B-0B87-8A4A-915C-4FD24423B6B2}" destId="{6DBD40A4-4821-9540-89DC-A0911332A167}" srcOrd="0" destOrd="0" presId="urn:microsoft.com/office/officeart/2005/8/layout/hierarchy1"/>
    <dgm:cxn modelId="{2936CC17-2194-044A-B2F6-A8F62FE09F54}" type="presParOf" srcId="{580BDA6B-0B87-8A4A-915C-4FD24423B6B2}" destId="{80CCDD1C-EA6B-A648-8DF1-5422E7770F49}" srcOrd="1" destOrd="0" presId="urn:microsoft.com/office/officeart/2005/8/layout/hierarchy1"/>
    <dgm:cxn modelId="{D4624267-DDF6-5D45-8892-C6A88CC27C94}" type="presParOf" srcId="{822F8539-A5E8-4E4C-B2A6-478D375D6BE2}" destId="{F0732E55-D617-624B-A0C5-CD0AC02CF0A4}" srcOrd="1" destOrd="0" presId="urn:microsoft.com/office/officeart/2005/8/layout/hierarchy1"/>
    <dgm:cxn modelId="{ED658BBC-429B-864C-9BFF-34FD9556769A}" type="presParOf" srcId="{A4CAF6E3-D744-CC44-B9B9-F2D16831FF42}" destId="{57639D06-EA9A-8148-8DCB-6AA426D9A87F}" srcOrd="6" destOrd="0" presId="urn:microsoft.com/office/officeart/2005/8/layout/hierarchy1"/>
    <dgm:cxn modelId="{E99E03DB-2466-0A45-8533-2A78C7635611}" type="presParOf" srcId="{A4CAF6E3-D744-CC44-B9B9-F2D16831FF42}" destId="{40849475-E9B2-3444-A46E-97C58CFD270E}" srcOrd="7" destOrd="0" presId="urn:microsoft.com/office/officeart/2005/8/layout/hierarchy1"/>
    <dgm:cxn modelId="{CDAEC2D0-6DB1-7749-BB02-C16554E6A1FF}" type="presParOf" srcId="{40849475-E9B2-3444-A46E-97C58CFD270E}" destId="{87A44FA5-4F11-3D49-8E46-2DA835926848}" srcOrd="0" destOrd="0" presId="urn:microsoft.com/office/officeart/2005/8/layout/hierarchy1"/>
    <dgm:cxn modelId="{052BD7A7-2077-4942-92E7-776D191C3218}" type="presParOf" srcId="{87A44FA5-4F11-3D49-8E46-2DA835926848}" destId="{8FEE90B0-7E80-2D44-A2BE-21A99AFF22E7}" srcOrd="0" destOrd="0" presId="urn:microsoft.com/office/officeart/2005/8/layout/hierarchy1"/>
    <dgm:cxn modelId="{A9778039-AC77-394F-BCED-A86BFBD94E42}" type="presParOf" srcId="{87A44FA5-4F11-3D49-8E46-2DA835926848}" destId="{4291D636-96D7-AB42-B762-447138CC3640}" srcOrd="1" destOrd="0" presId="urn:microsoft.com/office/officeart/2005/8/layout/hierarchy1"/>
    <dgm:cxn modelId="{5F8848C5-6EFD-344F-AC64-F05D8FDDA565}" type="presParOf" srcId="{40849475-E9B2-3444-A46E-97C58CFD270E}" destId="{D735A07A-7B3B-D64F-A809-FEFAD6D295E6}" srcOrd="1" destOrd="0" presId="urn:microsoft.com/office/officeart/2005/8/layout/hierarchy1"/>
    <dgm:cxn modelId="{B0E1AFFE-64DC-8D45-AA7B-669AA9FB6CBF}" type="presParOf" srcId="{A4CAF6E3-D744-CC44-B9B9-F2D16831FF42}" destId="{5EED6E47-21AF-9245-93C8-BBFFC40B9F6D}" srcOrd="8" destOrd="0" presId="urn:microsoft.com/office/officeart/2005/8/layout/hierarchy1"/>
    <dgm:cxn modelId="{84502C10-64BF-9146-92B4-49C55D826955}" type="presParOf" srcId="{A4CAF6E3-D744-CC44-B9B9-F2D16831FF42}" destId="{01D2BD09-8A88-A943-A3D0-3B6069E08780}" srcOrd="9" destOrd="0" presId="urn:microsoft.com/office/officeart/2005/8/layout/hierarchy1"/>
    <dgm:cxn modelId="{B5FBB30F-C1CA-EF4A-BFB8-4A0FEF201A4F}" type="presParOf" srcId="{01D2BD09-8A88-A943-A3D0-3B6069E08780}" destId="{23271609-1698-5746-8D17-54E06F020C09}" srcOrd="0" destOrd="0" presId="urn:microsoft.com/office/officeart/2005/8/layout/hierarchy1"/>
    <dgm:cxn modelId="{F5682DFE-F2E2-5948-B20B-7C7E96AD3D74}" type="presParOf" srcId="{23271609-1698-5746-8D17-54E06F020C09}" destId="{3C86C150-6754-FF4A-AA10-2E6CEDFD946E}" srcOrd="0" destOrd="0" presId="urn:microsoft.com/office/officeart/2005/8/layout/hierarchy1"/>
    <dgm:cxn modelId="{F4B0EDED-49FC-A84D-94B6-700F0739B53B}" type="presParOf" srcId="{23271609-1698-5746-8D17-54E06F020C09}" destId="{FCDEC1A8-DE45-DA44-A3E2-810226191606}" srcOrd="1" destOrd="0" presId="urn:microsoft.com/office/officeart/2005/8/layout/hierarchy1"/>
    <dgm:cxn modelId="{960D1912-EA89-7442-9AF8-8633ABA548E6}" type="presParOf" srcId="{01D2BD09-8A88-A943-A3D0-3B6069E08780}" destId="{A3D8CF9C-358F-4E49-9AC5-E099FA95C155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EED6E47-21AF-9245-93C8-BBFFC40B9F6D}">
      <dsp:nvSpPr>
        <dsp:cNvPr id="0" name=""/>
        <dsp:cNvSpPr/>
      </dsp:nvSpPr>
      <dsp:spPr>
        <a:xfrm>
          <a:off x="2769220" y="2110170"/>
          <a:ext cx="2317607" cy="2626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9014"/>
              </a:lnTo>
              <a:lnTo>
                <a:pt x="2317607" y="179014"/>
              </a:lnTo>
              <a:lnTo>
                <a:pt x="2317607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7639D06-EA9A-8148-8DCB-6AA426D9A87F}">
      <dsp:nvSpPr>
        <dsp:cNvPr id="0" name=""/>
        <dsp:cNvSpPr/>
      </dsp:nvSpPr>
      <dsp:spPr>
        <a:xfrm>
          <a:off x="2769220" y="2110170"/>
          <a:ext cx="1211197" cy="2626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9014"/>
              </a:lnTo>
              <a:lnTo>
                <a:pt x="1211197" y="179014"/>
              </a:lnTo>
              <a:lnTo>
                <a:pt x="1211197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8FF775-EB86-044E-83AF-96A6D4FD8797}">
      <dsp:nvSpPr>
        <dsp:cNvPr id="0" name=""/>
        <dsp:cNvSpPr/>
      </dsp:nvSpPr>
      <dsp:spPr>
        <a:xfrm>
          <a:off x="2769220" y="2110170"/>
          <a:ext cx="137371" cy="2626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9014"/>
              </a:lnTo>
              <a:lnTo>
                <a:pt x="137371" y="179014"/>
              </a:lnTo>
              <a:lnTo>
                <a:pt x="137371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1C57C7-3E62-7B49-8461-BD3DCE7F3C09}">
      <dsp:nvSpPr>
        <dsp:cNvPr id="0" name=""/>
        <dsp:cNvSpPr/>
      </dsp:nvSpPr>
      <dsp:spPr>
        <a:xfrm>
          <a:off x="1832766" y="2110170"/>
          <a:ext cx="936453" cy="262688"/>
        </a:xfrm>
        <a:custGeom>
          <a:avLst/>
          <a:gdLst/>
          <a:ahLst/>
          <a:cxnLst/>
          <a:rect l="0" t="0" r="0" b="0"/>
          <a:pathLst>
            <a:path>
              <a:moveTo>
                <a:pt x="936453" y="0"/>
              </a:moveTo>
              <a:lnTo>
                <a:pt x="936453" y="179014"/>
              </a:lnTo>
              <a:lnTo>
                <a:pt x="0" y="179014"/>
              </a:lnTo>
              <a:lnTo>
                <a:pt x="0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3B76F3-8E57-E745-8C61-D393E0951F6D}">
      <dsp:nvSpPr>
        <dsp:cNvPr id="0" name=""/>
        <dsp:cNvSpPr/>
      </dsp:nvSpPr>
      <dsp:spPr>
        <a:xfrm>
          <a:off x="490940" y="2110170"/>
          <a:ext cx="2278280" cy="271073"/>
        </a:xfrm>
        <a:custGeom>
          <a:avLst/>
          <a:gdLst/>
          <a:ahLst/>
          <a:cxnLst/>
          <a:rect l="0" t="0" r="0" b="0"/>
          <a:pathLst>
            <a:path>
              <a:moveTo>
                <a:pt x="2278280" y="0"/>
              </a:moveTo>
              <a:lnTo>
                <a:pt x="2278280" y="187399"/>
              </a:lnTo>
              <a:lnTo>
                <a:pt x="0" y="187399"/>
              </a:lnTo>
              <a:lnTo>
                <a:pt x="0" y="27107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02873A-6637-0F41-9DE9-4C518171FDCA}">
      <dsp:nvSpPr>
        <dsp:cNvPr id="0" name=""/>
        <dsp:cNvSpPr/>
      </dsp:nvSpPr>
      <dsp:spPr>
        <a:xfrm>
          <a:off x="2217248" y="1574145"/>
          <a:ext cx="551971" cy="2626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9014"/>
              </a:lnTo>
              <a:lnTo>
                <a:pt x="551971" y="179014"/>
              </a:lnTo>
              <a:lnTo>
                <a:pt x="551971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D247A4-2B48-0D4D-857E-8B591EFCF37D}">
      <dsp:nvSpPr>
        <dsp:cNvPr id="0" name=""/>
        <dsp:cNvSpPr/>
      </dsp:nvSpPr>
      <dsp:spPr>
        <a:xfrm>
          <a:off x="1665276" y="1574145"/>
          <a:ext cx="551971" cy="262688"/>
        </a:xfrm>
        <a:custGeom>
          <a:avLst/>
          <a:gdLst/>
          <a:ahLst/>
          <a:cxnLst/>
          <a:rect l="0" t="0" r="0" b="0"/>
          <a:pathLst>
            <a:path>
              <a:moveTo>
                <a:pt x="551971" y="0"/>
              </a:moveTo>
              <a:lnTo>
                <a:pt x="551971" y="179014"/>
              </a:lnTo>
              <a:lnTo>
                <a:pt x="0" y="179014"/>
              </a:lnTo>
              <a:lnTo>
                <a:pt x="0" y="2626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B049C8-8470-1342-85C8-DCB7A5ACAF31}">
      <dsp:nvSpPr>
        <dsp:cNvPr id="0" name=""/>
        <dsp:cNvSpPr/>
      </dsp:nvSpPr>
      <dsp:spPr>
        <a:xfrm>
          <a:off x="1665276" y="1061883"/>
          <a:ext cx="551971" cy="2626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9014"/>
              </a:lnTo>
              <a:lnTo>
                <a:pt x="551971" y="179014"/>
              </a:lnTo>
              <a:lnTo>
                <a:pt x="551971" y="2626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0819F6-D452-E843-98F3-3E23D974E758}">
      <dsp:nvSpPr>
        <dsp:cNvPr id="0" name=""/>
        <dsp:cNvSpPr/>
      </dsp:nvSpPr>
      <dsp:spPr>
        <a:xfrm>
          <a:off x="1113305" y="1061883"/>
          <a:ext cx="551971" cy="262688"/>
        </a:xfrm>
        <a:custGeom>
          <a:avLst/>
          <a:gdLst/>
          <a:ahLst/>
          <a:cxnLst/>
          <a:rect l="0" t="0" r="0" b="0"/>
          <a:pathLst>
            <a:path>
              <a:moveTo>
                <a:pt x="551971" y="0"/>
              </a:moveTo>
              <a:lnTo>
                <a:pt x="551971" y="179014"/>
              </a:lnTo>
              <a:lnTo>
                <a:pt x="0" y="179014"/>
              </a:lnTo>
              <a:lnTo>
                <a:pt x="0" y="26268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8C23C1-4B4D-C046-817C-FC0D41494E43}">
      <dsp:nvSpPr>
        <dsp:cNvPr id="0" name=""/>
        <dsp:cNvSpPr/>
      </dsp:nvSpPr>
      <dsp:spPr>
        <a:xfrm>
          <a:off x="656928" y="728484"/>
          <a:ext cx="2016697" cy="33339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804E34B2-AC90-BD4E-9796-5A2EF5A46136}">
      <dsp:nvSpPr>
        <dsp:cNvPr id="0" name=""/>
        <dsp:cNvSpPr/>
      </dsp:nvSpPr>
      <dsp:spPr>
        <a:xfrm>
          <a:off x="757286" y="823825"/>
          <a:ext cx="2016697" cy="33339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kern="1200"/>
            <a:t>Museo d'impresa</a:t>
          </a:r>
        </a:p>
      </dsp:txBody>
      <dsp:txXfrm>
        <a:off x="767051" y="833590"/>
        <a:ext cx="1997167" cy="313868"/>
      </dsp:txXfrm>
    </dsp:sp>
    <dsp:sp modelId="{250A3E07-FA36-C44E-BBE0-F968A28D096E}">
      <dsp:nvSpPr>
        <dsp:cNvPr id="0" name=""/>
        <dsp:cNvSpPr/>
      </dsp:nvSpPr>
      <dsp:spPr>
        <a:xfrm>
          <a:off x="661691" y="1324571"/>
          <a:ext cx="903226" cy="28431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EB5AE05C-87C4-774D-BE2E-915419D3E982}">
      <dsp:nvSpPr>
        <dsp:cNvPr id="0" name=""/>
        <dsp:cNvSpPr/>
      </dsp:nvSpPr>
      <dsp:spPr>
        <a:xfrm>
          <a:off x="762050" y="1419912"/>
          <a:ext cx="903226" cy="28431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kern="1200"/>
            <a:t>inconsapevole (2%)</a:t>
          </a:r>
        </a:p>
      </dsp:txBody>
      <dsp:txXfrm>
        <a:off x="770377" y="1428239"/>
        <a:ext cx="886572" cy="267659"/>
      </dsp:txXfrm>
    </dsp:sp>
    <dsp:sp modelId="{6C78086E-FBB0-4E4E-ADA3-0F72678DFC63}">
      <dsp:nvSpPr>
        <dsp:cNvPr id="0" name=""/>
        <dsp:cNvSpPr/>
      </dsp:nvSpPr>
      <dsp:spPr>
        <a:xfrm>
          <a:off x="1765635" y="1324571"/>
          <a:ext cx="903226" cy="24957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4A05F633-D19C-4E40-B28C-5BED0D470DD9}">
      <dsp:nvSpPr>
        <dsp:cNvPr id="0" name=""/>
        <dsp:cNvSpPr/>
      </dsp:nvSpPr>
      <dsp:spPr>
        <a:xfrm>
          <a:off x="1865994" y="1419912"/>
          <a:ext cx="903226" cy="24957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kern="1200"/>
            <a:t>consapevole (98%)</a:t>
          </a:r>
        </a:p>
      </dsp:txBody>
      <dsp:txXfrm>
        <a:off x="1873304" y="1427222"/>
        <a:ext cx="888606" cy="234954"/>
      </dsp:txXfrm>
    </dsp:sp>
    <dsp:sp modelId="{CDCE70DE-C073-F644-8576-C2C7BF77F2C6}">
      <dsp:nvSpPr>
        <dsp:cNvPr id="0" name=""/>
        <dsp:cNvSpPr/>
      </dsp:nvSpPr>
      <dsp:spPr>
        <a:xfrm>
          <a:off x="1213663" y="1836834"/>
          <a:ext cx="903226" cy="29070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66E2432C-1E35-3D49-9889-E05439E85A2B}">
      <dsp:nvSpPr>
        <dsp:cNvPr id="0" name=""/>
        <dsp:cNvSpPr/>
      </dsp:nvSpPr>
      <dsp:spPr>
        <a:xfrm>
          <a:off x="1314022" y="1932174"/>
          <a:ext cx="903226" cy="2907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i="0" kern="1200"/>
            <a:t>inefficace</a:t>
          </a:r>
          <a:r>
            <a:rPr lang="it-IT" sz="1000" kern="1200"/>
            <a:t> (12%)</a:t>
          </a:r>
        </a:p>
      </dsp:txBody>
      <dsp:txXfrm>
        <a:off x="1322537" y="1940689"/>
        <a:ext cx="886196" cy="273679"/>
      </dsp:txXfrm>
    </dsp:sp>
    <dsp:sp modelId="{8D722649-C99A-A142-B1C0-93627A6430B0}">
      <dsp:nvSpPr>
        <dsp:cNvPr id="0" name=""/>
        <dsp:cNvSpPr/>
      </dsp:nvSpPr>
      <dsp:spPr>
        <a:xfrm>
          <a:off x="2317607" y="1836834"/>
          <a:ext cx="903226" cy="27333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565900B6-9695-4143-B9F8-4836E9CF111A}">
      <dsp:nvSpPr>
        <dsp:cNvPr id="0" name=""/>
        <dsp:cNvSpPr/>
      </dsp:nvSpPr>
      <dsp:spPr>
        <a:xfrm>
          <a:off x="2417965" y="1932174"/>
          <a:ext cx="903226" cy="27333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kern="1200"/>
            <a:t>efficace (86%)</a:t>
          </a:r>
        </a:p>
      </dsp:txBody>
      <dsp:txXfrm>
        <a:off x="2425971" y="1940180"/>
        <a:ext cx="887214" cy="257324"/>
      </dsp:txXfrm>
    </dsp:sp>
    <dsp:sp modelId="{AB0ADD93-B0E2-BC47-BA7D-ACDBB90B5EBC}">
      <dsp:nvSpPr>
        <dsp:cNvPr id="0" name=""/>
        <dsp:cNvSpPr/>
      </dsp:nvSpPr>
      <dsp:spPr>
        <a:xfrm>
          <a:off x="-98044" y="2381244"/>
          <a:ext cx="1177970" cy="54215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6315BA5E-468F-F140-92E9-EC59C4A1F972}">
      <dsp:nvSpPr>
        <dsp:cNvPr id="0" name=""/>
        <dsp:cNvSpPr/>
      </dsp:nvSpPr>
      <dsp:spPr>
        <a:xfrm>
          <a:off x="2313" y="2476584"/>
          <a:ext cx="1177970" cy="54215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kern="1200"/>
            <a:t>Museo d'impresa limitatamente strategico </a:t>
          </a:r>
          <a:r>
            <a:rPr lang="it-IT" sz="1000" kern="1200"/>
            <a:t>(4%)</a:t>
          </a:r>
        </a:p>
      </dsp:txBody>
      <dsp:txXfrm>
        <a:off x="18192" y="2492463"/>
        <a:ext cx="1146212" cy="510400"/>
      </dsp:txXfrm>
    </dsp:sp>
    <dsp:sp modelId="{B3DE723D-C0A1-EC48-86A1-B2FCEFC5E0FB}">
      <dsp:nvSpPr>
        <dsp:cNvPr id="0" name=""/>
        <dsp:cNvSpPr/>
      </dsp:nvSpPr>
      <dsp:spPr>
        <a:xfrm>
          <a:off x="1381153" y="2372858"/>
          <a:ext cx="903226" cy="579370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3DB4E2E0-32FE-284F-9108-B5591100DE44}">
      <dsp:nvSpPr>
        <dsp:cNvPr id="0" name=""/>
        <dsp:cNvSpPr/>
      </dsp:nvSpPr>
      <dsp:spPr>
        <a:xfrm>
          <a:off x="1481511" y="2468199"/>
          <a:ext cx="903226" cy="57937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kern="1200"/>
            <a:t> Museo d'impresa focalizzato </a:t>
          </a:r>
          <a:r>
            <a:rPr lang="it-IT" sz="1000" kern="1200"/>
            <a:t>(2%)</a:t>
          </a:r>
        </a:p>
      </dsp:txBody>
      <dsp:txXfrm>
        <a:off x="1498480" y="2485168"/>
        <a:ext cx="869288" cy="545432"/>
      </dsp:txXfrm>
    </dsp:sp>
    <dsp:sp modelId="{6DBD40A4-4821-9540-89DC-A0911332A167}">
      <dsp:nvSpPr>
        <dsp:cNvPr id="0" name=""/>
        <dsp:cNvSpPr/>
      </dsp:nvSpPr>
      <dsp:spPr>
        <a:xfrm>
          <a:off x="2485097" y="2372858"/>
          <a:ext cx="842990" cy="727615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80CCDD1C-EA6B-A648-8DF1-5422E7770F49}">
      <dsp:nvSpPr>
        <dsp:cNvPr id="0" name=""/>
        <dsp:cNvSpPr/>
      </dsp:nvSpPr>
      <dsp:spPr>
        <a:xfrm>
          <a:off x="2585455" y="2468199"/>
          <a:ext cx="842990" cy="72761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kern="1200"/>
            <a:t>Museo d'impresa mediamente strategico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kern="1200"/>
            <a:t> </a:t>
          </a:r>
          <a:r>
            <a:rPr lang="it-IT" sz="1000" kern="1200">
              <a:solidFill>
                <a:schemeClr val="tx1"/>
              </a:solidFill>
            </a:rPr>
            <a:t>(36%)</a:t>
          </a:r>
        </a:p>
      </dsp:txBody>
      <dsp:txXfrm>
        <a:off x="2606766" y="2489510"/>
        <a:ext cx="800368" cy="684993"/>
      </dsp:txXfrm>
    </dsp:sp>
    <dsp:sp modelId="{8FEE90B0-7E80-2D44-A2BE-21A99AFF22E7}">
      <dsp:nvSpPr>
        <dsp:cNvPr id="0" name=""/>
        <dsp:cNvSpPr/>
      </dsp:nvSpPr>
      <dsp:spPr>
        <a:xfrm>
          <a:off x="3528804" y="2372858"/>
          <a:ext cx="903226" cy="51354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4291D636-96D7-AB42-B762-447138CC3640}">
      <dsp:nvSpPr>
        <dsp:cNvPr id="0" name=""/>
        <dsp:cNvSpPr/>
      </dsp:nvSpPr>
      <dsp:spPr>
        <a:xfrm>
          <a:off x="3629163" y="2468199"/>
          <a:ext cx="903226" cy="51354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it-IT" sz="1000" b="0" kern="1200"/>
            <a:t>Museo d'impresa riduzionista </a:t>
          </a:r>
          <a:r>
            <a:rPr lang="it-IT" sz="1000" kern="1200"/>
            <a:t>(22%)</a:t>
          </a:r>
        </a:p>
      </dsp:txBody>
      <dsp:txXfrm>
        <a:off x="3644204" y="2483240"/>
        <a:ext cx="873144" cy="483462"/>
      </dsp:txXfrm>
    </dsp:sp>
    <dsp:sp modelId="{3C86C150-6754-FF4A-AA10-2E6CEDFD946E}">
      <dsp:nvSpPr>
        <dsp:cNvPr id="0" name=""/>
        <dsp:cNvSpPr/>
      </dsp:nvSpPr>
      <dsp:spPr>
        <a:xfrm>
          <a:off x="4635214" y="2372858"/>
          <a:ext cx="903226" cy="672015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FCDEC1A8-DE45-DA44-A3E2-810226191606}">
      <dsp:nvSpPr>
        <dsp:cNvPr id="0" name=""/>
        <dsp:cNvSpPr/>
      </dsp:nvSpPr>
      <dsp:spPr>
        <a:xfrm>
          <a:off x="4735573" y="2468199"/>
          <a:ext cx="903226" cy="67201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kern="1200"/>
            <a:t>Museo d'impresa altamente strategico </a:t>
          </a:r>
          <a:r>
            <a:rPr lang="it-IT" sz="1000" kern="1200"/>
            <a:t>(22%)</a:t>
          </a:r>
        </a:p>
      </dsp:txBody>
      <dsp:txXfrm>
        <a:off x="4755256" y="2487882"/>
        <a:ext cx="863860" cy="6326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Laudando</dc:creator>
  <cp:keywords/>
  <dc:description/>
  <cp:lastModifiedBy>Microsoft Office User</cp:lastModifiedBy>
  <cp:revision>3</cp:revision>
  <dcterms:created xsi:type="dcterms:W3CDTF">2022-08-12T14:55:00Z</dcterms:created>
  <dcterms:modified xsi:type="dcterms:W3CDTF">2022-08-12T16:44:00Z</dcterms:modified>
</cp:coreProperties>
</file>